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D5FB6D" w14:textId="4BDEE4C0" w:rsidR="00314339" w:rsidRPr="00314339" w:rsidRDefault="00314339" w:rsidP="00314339">
      <w:pPr>
        <w:pStyle w:val="Heading3"/>
        <w:jc w:val="center"/>
        <w:rPr>
          <w:sz w:val="36"/>
          <w:szCs w:val="36"/>
          <w:lang w:val="es-US"/>
        </w:rPr>
      </w:pPr>
      <w:bookmarkStart w:id="0" w:name="plc-programmable-logic-controller"/>
      <w:r w:rsidRPr="00314339">
        <w:rPr>
          <w:sz w:val="36"/>
          <w:szCs w:val="36"/>
          <w:lang w:val="es-US"/>
        </w:rPr>
        <w:t>INTRODUCCIÓN AUTOMATIZACIÓN INDUSTRIAL</w:t>
      </w:r>
    </w:p>
    <w:p w14:paraId="5BE4BDAA" w14:textId="10E47924" w:rsidR="00314339" w:rsidRPr="00314339" w:rsidRDefault="00314339" w:rsidP="00314339">
      <w:pPr>
        <w:pStyle w:val="Heading1"/>
        <w:rPr>
          <w:lang w:val="es-US"/>
        </w:rPr>
      </w:pPr>
      <w:r w:rsidRPr="00314339">
        <w:rPr>
          <w:lang w:val="es-US"/>
        </w:rPr>
        <w:t>Conceptos de Automatización Industrial</w:t>
      </w:r>
    </w:p>
    <w:p w14:paraId="714CF913" w14:textId="77777777" w:rsidR="00314339" w:rsidRPr="00314339" w:rsidRDefault="00314339" w:rsidP="00314339">
      <w:pPr>
        <w:pStyle w:val="Heading2"/>
        <w:rPr>
          <w:lang w:val="es-US"/>
        </w:rPr>
      </w:pPr>
      <w:r w:rsidRPr="00314339">
        <w:rPr>
          <w:lang w:val="es-US"/>
        </w:rPr>
        <w:t>1. Definición de Automatización Industrial</w:t>
      </w:r>
    </w:p>
    <w:p w14:paraId="30FC3155" w14:textId="77777777" w:rsidR="00314339" w:rsidRPr="00314339" w:rsidRDefault="00314339" w:rsidP="00314339">
      <w:pPr>
        <w:rPr>
          <w:lang w:val="es-US"/>
        </w:rPr>
      </w:pPr>
      <w:r w:rsidRPr="00314339">
        <w:rPr>
          <w:lang w:val="es-US"/>
        </w:rPr>
        <w:t>La automatización industrial es el uso de tecnologías y sistemas de control para operar maquinaria, procesos de producción y otros sistemas industriales con mínima intervención humana. Su objetivo principal es mejorar la eficiencia, calidad, seguridad y productividad en entornos industriales. Ejemplos incluyen líneas de ensamblaje automatizadas, robots industriales y sistemas SCADA.</w:t>
      </w:r>
    </w:p>
    <w:p w14:paraId="55FD6537" w14:textId="77777777" w:rsidR="00314339" w:rsidRPr="00314339" w:rsidRDefault="00314339" w:rsidP="00314339">
      <w:pPr>
        <w:pStyle w:val="Heading2"/>
        <w:rPr>
          <w:lang w:val="es-US"/>
        </w:rPr>
      </w:pPr>
      <w:r w:rsidRPr="00314339">
        <w:rPr>
          <w:lang w:val="es-US"/>
        </w:rPr>
        <w:t>2. Pirámide de la Automatización</w:t>
      </w:r>
    </w:p>
    <w:p w14:paraId="7520D8ED" w14:textId="77777777" w:rsidR="00314339" w:rsidRPr="00314339" w:rsidRDefault="00314339" w:rsidP="00314339">
      <w:pPr>
        <w:rPr>
          <w:lang w:val="es-US"/>
        </w:rPr>
      </w:pPr>
      <w:r w:rsidRPr="00314339">
        <w:rPr>
          <w:lang w:val="es-US"/>
        </w:rPr>
        <w:t>La pirámide de la automatización representa los diferentes niveles jerárquicos de control en un sistema industrial. Desde el nivel físico hasta la gestión empresarial, cada nivel tiene funciones específicas.</w:t>
      </w:r>
    </w:p>
    <w:p w14:paraId="082EF629" w14:textId="77777777" w:rsidR="00314339" w:rsidRPr="00314339" w:rsidRDefault="00314339" w:rsidP="00314339">
      <w:pPr>
        <w:rPr>
          <w:lang w:val="es-US"/>
        </w:rPr>
      </w:pPr>
      <w:r w:rsidRPr="00314339">
        <w:rPr>
          <w:lang w:val="es-US"/>
        </w:rPr>
        <w:t>Niveles típicos de la pirámide:</w:t>
      </w:r>
    </w:p>
    <w:p w14:paraId="0CA63254" w14:textId="77777777" w:rsidR="00314339" w:rsidRPr="00314339" w:rsidRDefault="00314339">
      <w:pPr>
        <w:pStyle w:val="ListBullet"/>
        <w:numPr>
          <w:ilvl w:val="0"/>
          <w:numId w:val="1"/>
        </w:numPr>
        <w:rPr>
          <w:lang w:val="es-US"/>
        </w:rPr>
      </w:pPr>
      <w:r w:rsidRPr="00314339">
        <w:rPr>
          <w:lang w:val="es-US"/>
        </w:rPr>
        <w:t>- Nivel de campo: Sensores y actuadores</w:t>
      </w:r>
    </w:p>
    <w:p w14:paraId="5EE5732A" w14:textId="77777777" w:rsidR="00314339" w:rsidRPr="00314339" w:rsidRDefault="00314339">
      <w:pPr>
        <w:pStyle w:val="ListBullet"/>
        <w:numPr>
          <w:ilvl w:val="0"/>
          <w:numId w:val="1"/>
        </w:numPr>
        <w:rPr>
          <w:lang w:val="es-US"/>
        </w:rPr>
      </w:pPr>
      <w:r w:rsidRPr="00314339">
        <w:rPr>
          <w:lang w:val="es-US"/>
        </w:rPr>
        <w:t>- Nivel de control: PLCs y controladores</w:t>
      </w:r>
    </w:p>
    <w:p w14:paraId="23800A5F" w14:textId="77777777" w:rsidR="00314339" w:rsidRPr="00314339" w:rsidRDefault="00314339">
      <w:pPr>
        <w:pStyle w:val="ListBullet"/>
        <w:numPr>
          <w:ilvl w:val="0"/>
          <w:numId w:val="1"/>
        </w:numPr>
        <w:rPr>
          <w:lang w:val="es-US"/>
        </w:rPr>
      </w:pPr>
      <w:r w:rsidRPr="00314339">
        <w:rPr>
          <w:lang w:val="es-US"/>
        </w:rPr>
        <w:t>- Nivel de supervisión: SCADA y HMI</w:t>
      </w:r>
    </w:p>
    <w:p w14:paraId="021A9883" w14:textId="77777777" w:rsidR="00314339" w:rsidRDefault="00314339">
      <w:pPr>
        <w:pStyle w:val="ListBullet"/>
        <w:numPr>
          <w:ilvl w:val="0"/>
          <w:numId w:val="1"/>
        </w:numPr>
      </w:pPr>
      <w:r>
        <w:t>- Nivel de gestión: MES (Manufacturing Execution Systems)</w:t>
      </w:r>
    </w:p>
    <w:p w14:paraId="51597D54" w14:textId="77777777" w:rsidR="00314339" w:rsidRDefault="00314339">
      <w:pPr>
        <w:pStyle w:val="ListBullet"/>
        <w:numPr>
          <w:ilvl w:val="0"/>
          <w:numId w:val="1"/>
        </w:numPr>
      </w:pPr>
      <w:r>
        <w:t>- Nivel empresarial: ERP (Enterprise Resource Planning)</w:t>
      </w:r>
    </w:p>
    <w:p w14:paraId="7129F201" w14:textId="77777777" w:rsidR="00314339" w:rsidRDefault="00314339" w:rsidP="00314339">
      <w:pPr>
        <w:pStyle w:val="Heading2"/>
      </w:pPr>
      <w:r>
        <w:t>3. Niveles de Automatización</w:t>
      </w:r>
    </w:p>
    <w:p w14:paraId="7136162F" w14:textId="77777777" w:rsidR="00314339" w:rsidRDefault="00314339" w:rsidP="00314339">
      <w:r w:rsidRPr="00314339">
        <w:rPr>
          <w:lang w:val="es-US"/>
        </w:rPr>
        <w:t xml:space="preserve">Los niveles de automatización definen el grado en que los procesos industriales están automatizados. </w:t>
      </w:r>
      <w:r>
        <w:t>Estos pueden clasificarse en:</w:t>
      </w:r>
    </w:p>
    <w:p w14:paraId="42FDF2CC" w14:textId="77777777" w:rsidR="00314339" w:rsidRPr="00314339" w:rsidRDefault="00314339">
      <w:pPr>
        <w:pStyle w:val="ListBullet"/>
        <w:numPr>
          <w:ilvl w:val="0"/>
          <w:numId w:val="1"/>
        </w:numPr>
        <w:rPr>
          <w:lang w:val="es-US"/>
        </w:rPr>
      </w:pPr>
      <w:r w:rsidRPr="00314339">
        <w:rPr>
          <w:lang w:val="es-US"/>
        </w:rPr>
        <w:t>- Automatización fija: Sistemas diseñados para tareas específicas, como líneas de producción de automóviles.</w:t>
      </w:r>
    </w:p>
    <w:p w14:paraId="23586157" w14:textId="77777777" w:rsidR="00314339" w:rsidRPr="00314339" w:rsidRDefault="00314339">
      <w:pPr>
        <w:pStyle w:val="ListBullet"/>
        <w:numPr>
          <w:ilvl w:val="0"/>
          <w:numId w:val="1"/>
        </w:numPr>
        <w:rPr>
          <w:lang w:val="es-US"/>
        </w:rPr>
      </w:pPr>
      <w:r w:rsidRPr="00314339">
        <w:rPr>
          <w:lang w:val="es-US"/>
        </w:rPr>
        <w:t>- Automatización programable: Permite modificar tareas mediante programación, como robots industriales.</w:t>
      </w:r>
    </w:p>
    <w:p w14:paraId="109B094B" w14:textId="77777777" w:rsidR="00314339" w:rsidRPr="00314339" w:rsidRDefault="00314339">
      <w:pPr>
        <w:pStyle w:val="ListBullet"/>
        <w:numPr>
          <w:ilvl w:val="0"/>
          <w:numId w:val="1"/>
        </w:numPr>
        <w:rPr>
          <w:lang w:val="es-US"/>
        </w:rPr>
      </w:pPr>
      <w:r w:rsidRPr="00314339">
        <w:rPr>
          <w:lang w:val="es-US"/>
        </w:rPr>
        <w:t>- Automatización flexible: Capacidad de adaptarse a diferentes productos sin reconfiguración extensa, como sistemas CNC.</w:t>
      </w:r>
    </w:p>
    <w:p w14:paraId="26C04F0D" w14:textId="77777777" w:rsidR="00314339" w:rsidRPr="00314339" w:rsidRDefault="00314339" w:rsidP="00314339">
      <w:pPr>
        <w:pStyle w:val="Heading2"/>
        <w:rPr>
          <w:lang w:val="es-US"/>
        </w:rPr>
      </w:pPr>
      <w:r w:rsidRPr="00314339">
        <w:rPr>
          <w:lang w:val="es-US"/>
        </w:rPr>
        <w:t>4. Controladores</w:t>
      </w:r>
    </w:p>
    <w:p w14:paraId="3AA5602B" w14:textId="77777777" w:rsidR="00314339" w:rsidRPr="00314339" w:rsidRDefault="00314339" w:rsidP="00314339">
      <w:pPr>
        <w:rPr>
          <w:lang w:val="es-US"/>
        </w:rPr>
      </w:pPr>
      <w:r w:rsidRPr="00314339">
        <w:rPr>
          <w:lang w:val="es-US"/>
        </w:rPr>
        <w:t>Los controladores son dispositivos que gestionan el funcionamiento de sistemas automatizados. El más común es el PLC (Controlador Lógico Programable), que permite controlar procesos mediante lógica programada.</w:t>
      </w:r>
    </w:p>
    <w:p w14:paraId="75671F2B" w14:textId="77777777" w:rsidR="00314339" w:rsidRDefault="00314339" w:rsidP="00314339">
      <w:r>
        <w:t>Ejemplos de controladores incluyen:</w:t>
      </w:r>
    </w:p>
    <w:p w14:paraId="1023B4C0" w14:textId="77777777" w:rsidR="00314339" w:rsidRPr="00314339" w:rsidRDefault="00314339">
      <w:pPr>
        <w:pStyle w:val="ListBullet"/>
        <w:numPr>
          <w:ilvl w:val="0"/>
          <w:numId w:val="1"/>
        </w:numPr>
        <w:rPr>
          <w:lang w:val="es-US"/>
        </w:rPr>
      </w:pPr>
      <w:r w:rsidRPr="00314339">
        <w:rPr>
          <w:lang w:val="es-US"/>
        </w:rPr>
        <w:lastRenderedPageBreak/>
        <w:t>- PLCs: Usados en líneas de producción para controlar motores, válvulas, etc.</w:t>
      </w:r>
    </w:p>
    <w:p w14:paraId="44D9F49A" w14:textId="77777777" w:rsidR="00314339" w:rsidRPr="00314339" w:rsidRDefault="00314339">
      <w:pPr>
        <w:pStyle w:val="ListBullet"/>
        <w:numPr>
          <w:ilvl w:val="0"/>
          <w:numId w:val="1"/>
        </w:numPr>
        <w:rPr>
          <w:lang w:val="es-US"/>
        </w:rPr>
      </w:pPr>
      <w:r w:rsidRPr="00314339">
        <w:rPr>
          <w:lang w:val="es-US"/>
        </w:rPr>
        <w:t>- PACs: Controladores avanzados con capacidades de procesamiento de datos.</w:t>
      </w:r>
    </w:p>
    <w:p w14:paraId="7889A364" w14:textId="77777777" w:rsidR="00314339" w:rsidRPr="00314339" w:rsidRDefault="00314339">
      <w:pPr>
        <w:pStyle w:val="ListBullet"/>
        <w:numPr>
          <w:ilvl w:val="0"/>
          <w:numId w:val="1"/>
        </w:numPr>
        <w:rPr>
          <w:lang w:val="es-US"/>
        </w:rPr>
      </w:pPr>
      <w:r w:rsidRPr="00314339">
        <w:rPr>
          <w:lang w:val="es-US"/>
        </w:rPr>
        <w:t>- DCS: Sistemas de control distribuido usados en industrias de procesos como petroquímica.</w:t>
      </w:r>
    </w:p>
    <w:p w14:paraId="534E1F4D" w14:textId="77777777" w:rsidR="00314339" w:rsidRPr="00314339" w:rsidRDefault="00314339" w:rsidP="00314339">
      <w:pPr>
        <w:pStyle w:val="Heading2"/>
        <w:rPr>
          <w:lang w:val="es-US"/>
        </w:rPr>
      </w:pPr>
      <w:r w:rsidRPr="00314339">
        <w:rPr>
          <w:lang w:val="es-US"/>
        </w:rPr>
        <w:t>5. Objetivos de la Automatización</w:t>
      </w:r>
    </w:p>
    <w:p w14:paraId="77139D11" w14:textId="77777777" w:rsidR="00314339" w:rsidRPr="00314339" w:rsidRDefault="00314339" w:rsidP="00314339">
      <w:pPr>
        <w:rPr>
          <w:lang w:val="es-US"/>
        </w:rPr>
      </w:pPr>
      <w:r w:rsidRPr="00314339">
        <w:rPr>
          <w:lang w:val="es-US"/>
        </w:rPr>
        <w:t>Los principales objetivos de la automatización industrial son:</w:t>
      </w:r>
    </w:p>
    <w:p w14:paraId="467D9C0C" w14:textId="77777777" w:rsidR="00314339" w:rsidRDefault="00314339">
      <w:pPr>
        <w:pStyle w:val="ListBullet"/>
        <w:numPr>
          <w:ilvl w:val="0"/>
          <w:numId w:val="1"/>
        </w:numPr>
      </w:pPr>
      <w:r>
        <w:t>- Incrementar la productividad</w:t>
      </w:r>
    </w:p>
    <w:p w14:paraId="5BD85066" w14:textId="77777777" w:rsidR="00314339" w:rsidRDefault="00314339">
      <w:pPr>
        <w:pStyle w:val="ListBullet"/>
        <w:numPr>
          <w:ilvl w:val="0"/>
          <w:numId w:val="1"/>
        </w:numPr>
      </w:pPr>
      <w:r>
        <w:t>- Mejorar la calidad del producto</w:t>
      </w:r>
    </w:p>
    <w:p w14:paraId="1491434E" w14:textId="77777777" w:rsidR="00314339" w:rsidRDefault="00314339">
      <w:pPr>
        <w:pStyle w:val="ListBullet"/>
        <w:numPr>
          <w:ilvl w:val="0"/>
          <w:numId w:val="1"/>
        </w:numPr>
      </w:pPr>
      <w:r>
        <w:t>- Reducir costos operativos</w:t>
      </w:r>
    </w:p>
    <w:p w14:paraId="23CFD08B" w14:textId="77777777" w:rsidR="00314339" w:rsidRDefault="00314339">
      <w:pPr>
        <w:pStyle w:val="ListBullet"/>
        <w:numPr>
          <w:ilvl w:val="0"/>
          <w:numId w:val="1"/>
        </w:numPr>
      </w:pPr>
      <w:r>
        <w:t>- Aumentar la seguridad laboral</w:t>
      </w:r>
    </w:p>
    <w:p w14:paraId="768029BA" w14:textId="77777777" w:rsidR="00314339" w:rsidRDefault="00314339">
      <w:pPr>
        <w:pStyle w:val="ListBullet"/>
        <w:numPr>
          <w:ilvl w:val="0"/>
          <w:numId w:val="1"/>
        </w:numPr>
      </w:pPr>
      <w:r>
        <w:t>- Optimizar el uso de recursos</w:t>
      </w:r>
    </w:p>
    <w:p w14:paraId="7208E813" w14:textId="5A1B63F1" w:rsidR="00B014E9" w:rsidRPr="00314339" w:rsidRDefault="00000000">
      <w:pPr>
        <w:pStyle w:val="Heading3"/>
      </w:pPr>
      <w:r>
        <w:rPr>
          <w:rFonts w:ascii="Segoe UI Emoji" w:hAnsi="Segoe UI Emoji" w:cs="Segoe UI Emoji"/>
        </w:rPr>
        <w:t>🔹</w:t>
      </w:r>
      <w:r w:rsidRPr="00314339">
        <w:t xml:space="preserve"> PLC — </w:t>
      </w:r>
      <w:r w:rsidRPr="00314339">
        <w:rPr>
          <w:i/>
          <w:iCs/>
        </w:rPr>
        <w:t>Programmable Logic Controller</w:t>
      </w:r>
    </w:p>
    <w:p w14:paraId="5ABC0D3F" w14:textId="77777777" w:rsidR="00B014E9" w:rsidRPr="00314339" w:rsidRDefault="00000000">
      <w:pPr>
        <w:pStyle w:val="FirstParagraph"/>
        <w:rPr>
          <w:lang w:val="es-US"/>
        </w:rPr>
      </w:pPr>
      <w:r w:rsidRPr="00314339">
        <w:rPr>
          <w:b/>
          <w:bCs/>
          <w:lang w:val="es-US"/>
        </w:rPr>
        <w:t>Qué es:</w:t>
      </w:r>
      <w:r w:rsidRPr="00314339">
        <w:rPr>
          <w:lang w:val="es-US"/>
        </w:rPr>
        <w:t xml:space="preserve"> Controlador Lógico Programable. Un dispositivo electrónico industrial diseñado para automatizar procesos, tomar decisiones lógicas y controlar maquinaria mediante programas.</w:t>
      </w:r>
      <w:r w:rsidRPr="00314339">
        <w:rPr>
          <w:lang w:val="es-US"/>
        </w:rPr>
        <w:br/>
      </w:r>
      <w:r w:rsidRPr="00314339">
        <w:rPr>
          <w:b/>
          <w:bCs/>
          <w:lang w:val="es-US"/>
        </w:rPr>
        <w:t>Ejemplo:</w:t>
      </w:r>
      <w:r w:rsidRPr="00314339">
        <w:rPr>
          <w:lang w:val="es-US"/>
        </w:rPr>
        <w:t xml:space="preserve"> En una fábrica de embotellado, un PLC gestiona la secuencia de llenado y sellado de botellas.</w:t>
      </w:r>
    </w:p>
    <w:p w14:paraId="7B551CE6" w14:textId="77777777" w:rsidR="00B014E9" w:rsidRDefault="00000000">
      <w:r>
        <w:pict w14:anchorId="146765FE">
          <v:rect id="_x0000_i1025" style="width:0;height:1.5pt" o:hralign="center" o:hrstd="t" o:hr="t"/>
        </w:pict>
      </w:r>
    </w:p>
    <w:p w14:paraId="0B429CCB" w14:textId="77777777" w:rsidR="00B014E9" w:rsidRDefault="00000000">
      <w:pPr>
        <w:pStyle w:val="Heading3"/>
      </w:pPr>
      <w:bookmarkStart w:id="1" w:name="X2ba2e10f85022da2000bdba6f494f1e5fe62ab5"/>
      <w:bookmarkEnd w:id="0"/>
      <w:r>
        <w:t xml:space="preserve">🔹 SCADA — </w:t>
      </w:r>
      <w:r>
        <w:rPr>
          <w:i/>
          <w:iCs/>
        </w:rPr>
        <w:t>Supervisory Control And Data Acquisition</w:t>
      </w:r>
    </w:p>
    <w:p w14:paraId="1585C754" w14:textId="77777777" w:rsidR="00B014E9" w:rsidRPr="00314339" w:rsidRDefault="00000000">
      <w:pPr>
        <w:pStyle w:val="FirstParagraph"/>
        <w:rPr>
          <w:lang w:val="es-US"/>
        </w:rPr>
      </w:pPr>
      <w:r w:rsidRPr="00314339">
        <w:rPr>
          <w:b/>
          <w:bCs/>
          <w:lang w:val="es-US"/>
        </w:rPr>
        <w:t>Qué es:</w:t>
      </w:r>
      <w:r w:rsidRPr="00314339">
        <w:rPr>
          <w:lang w:val="es-US"/>
        </w:rPr>
        <w:t xml:space="preserve"> Sistema de supervisión y adquisición de datos que permite monitorear y controlar procesos a distancia.</w:t>
      </w:r>
      <w:r w:rsidRPr="00314339">
        <w:rPr>
          <w:lang w:val="es-US"/>
        </w:rPr>
        <w:br/>
      </w:r>
      <w:r w:rsidRPr="00314339">
        <w:rPr>
          <w:b/>
          <w:bCs/>
          <w:lang w:val="es-US"/>
        </w:rPr>
        <w:t>Ejemplo:</w:t>
      </w:r>
      <w:r w:rsidRPr="00314339">
        <w:rPr>
          <w:lang w:val="es-US"/>
        </w:rPr>
        <w:t xml:space="preserve"> En una planta eléctrica, un SCADA muestra en tiempo real la temperatura de turbinas y permite encender o apagar equipos de forma remota.</w:t>
      </w:r>
    </w:p>
    <w:p w14:paraId="483CA21B" w14:textId="77777777" w:rsidR="00B014E9" w:rsidRDefault="00000000">
      <w:r>
        <w:pict w14:anchorId="5DC080A9">
          <v:rect id="_x0000_i1026" style="width:0;height:1.5pt" o:hralign="center" o:hrstd="t" o:hr="t"/>
        </w:pict>
      </w:r>
    </w:p>
    <w:p w14:paraId="5923AF50" w14:textId="77777777" w:rsidR="00B014E9" w:rsidRPr="00314339" w:rsidRDefault="00000000">
      <w:pPr>
        <w:pStyle w:val="Heading3"/>
        <w:rPr>
          <w:lang w:val="es-US"/>
        </w:rPr>
      </w:pPr>
      <w:bookmarkStart w:id="2" w:name="mes-manufacturing-execution-system"/>
      <w:bookmarkEnd w:id="1"/>
      <w:r>
        <w:t>🔹</w:t>
      </w:r>
      <w:r w:rsidRPr="00314339">
        <w:rPr>
          <w:lang w:val="es-US"/>
        </w:rPr>
        <w:t xml:space="preserve"> MES — </w:t>
      </w:r>
      <w:r w:rsidRPr="00314339">
        <w:rPr>
          <w:i/>
          <w:iCs/>
          <w:lang w:val="es-US"/>
        </w:rPr>
        <w:t>Manufacturing Execution System</w:t>
      </w:r>
    </w:p>
    <w:p w14:paraId="4909712B" w14:textId="77777777" w:rsidR="00B014E9" w:rsidRPr="00314339" w:rsidRDefault="00000000">
      <w:pPr>
        <w:pStyle w:val="FirstParagraph"/>
        <w:rPr>
          <w:lang w:val="es-US"/>
        </w:rPr>
      </w:pPr>
      <w:r w:rsidRPr="00314339">
        <w:rPr>
          <w:b/>
          <w:bCs/>
          <w:lang w:val="es-US"/>
        </w:rPr>
        <w:t>Qué es:</w:t>
      </w:r>
      <w:r w:rsidRPr="00314339">
        <w:rPr>
          <w:lang w:val="es-US"/>
        </w:rPr>
        <w:t xml:space="preserve"> Sistema de Ejecución de Manufactura. Coordina, monitoriza y optimiza las operaciones de producción en planta.</w:t>
      </w:r>
      <w:r w:rsidRPr="00314339">
        <w:rPr>
          <w:lang w:val="es-US"/>
        </w:rPr>
        <w:br/>
      </w:r>
      <w:r w:rsidRPr="00314339">
        <w:rPr>
          <w:b/>
          <w:bCs/>
          <w:lang w:val="es-US"/>
        </w:rPr>
        <w:t>Ejemplo:</w:t>
      </w:r>
      <w:r w:rsidRPr="00314339">
        <w:rPr>
          <w:lang w:val="es-US"/>
        </w:rPr>
        <w:t xml:space="preserve"> En una fábrica de automóviles, el MES controla la línea de ensamblaje y rastrea en qué etapa está cada vehículo.</w:t>
      </w:r>
    </w:p>
    <w:p w14:paraId="0A47680C" w14:textId="77777777" w:rsidR="00B014E9" w:rsidRDefault="00000000">
      <w:r>
        <w:pict w14:anchorId="3D14C6DC">
          <v:rect id="_x0000_i1027" style="width:0;height:1.5pt" o:hralign="center" o:hrstd="t" o:hr="t"/>
        </w:pict>
      </w:r>
    </w:p>
    <w:p w14:paraId="706F5DA3" w14:textId="77777777" w:rsidR="00B014E9" w:rsidRPr="00314339" w:rsidRDefault="00000000">
      <w:pPr>
        <w:pStyle w:val="Heading3"/>
        <w:rPr>
          <w:lang w:val="es-US"/>
        </w:rPr>
      </w:pPr>
      <w:bookmarkStart w:id="3" w:name="erp-enterprise-resource-planning"/>
      <w:bookmarkEnd w:id="2"/>
      <w:r>
        <w:t>🔹</w:t>
      </w:r>
      <w:r w:rsidRPr="00314339">
        <w:rPr>
          <w:lang w:val="es-US"/>
        </w:rPr>
        <w:t xml:space="preserve"> ERP — </w:t>
      </w:r>
      <w:r w:rsidRPr="00314339">
        <w:rPr>
          <w:i/>
          <w:iCs/>
          <w:lang w:val="es-US"/>
        </w:rPr>
        <w:t>Enterprise Resource Planning</w:t>
      </w:r>
    </w:p>
    <w:p w14:paraId="7B6828C7" w14:textId="77777777" w:rsidR="00B014E9" w:rsidRPr="00314339" w:rsidRDefault="00000000">
      <w:pPr>
        <w:pStyle w:val="FirstParagraph"/>
        <w:rPr>
          <w:lang w:val="es-US"/>
        </w:rPr>
      </w:pPr>
      <w:r w:rsidRPr="00314339">
        <w:rPr>
          <w:b/>
          <w:bCs/>
          <w:lang w:val="es-US"/>
        </w:rPr>
        <w:t>Qué es:</w:t>
      </w:r>
      <w:r w:rsidRPr="00314339">
        <w:rPr>
          <w:lang w:val="es-US"/>
        </w:rPr>
        <w:t xml:space="preserve"> Planificación de Recursos Empresariales. Sistema que integra en una sola plataforma las áreas clave de una empresa: producción, inventarios, ventas, compras, contabilidad, etc.</w:t>
      </w:r>
      <w:r w:rsidRPr="00314339">
        <w:rPr>
          <w:lang w:val="es-US"/>
        </w:rPr>
        <w:br/>
      </w:r>
      <w:r w:rsidRPr="00314339">
        <w:rPr>
          <w:b/>
          <w:bCs/>
          <w:lang w:val="es-US"/>
        </w:rPr>
        <w:t>Ejemplo:</w:t>
      </w:r>
      <w:r w:rsidRPr="00314339">
        <w:rPr>
          <w:lang w:val="es-US"/>
        </w:rPr>
        <w:t xml:space="preserve"> Una empresa textil usa un ERP para coordinar pedidos, controlar el stock de telas y gestionar pagos de proveedores.</w:t>
      </w:r>
    </w:p>
    <w:p w14:paraId="1DF3EEC2" w14:textId="77777777" w:rsidR="00600EA5" w:rsidRPr="00600EA5" w:rsidRDefault="00600EA5" w:rsidP="00600EA5">
      <w:pPr>
        <w:pStyle w:val="Title"/>
        <w:rPr>
          <w:sz w:val="40"/>
          <w:szCs w:val="40"/>
          <w:lang w:val="es-US"/>
        </w:rPr>
      </w:pPr>
      <w:r w:rsidRPr="00600EA5">
        <w:rPr>
          <w:sz w:val="40"/>
          <w:szCs w:val="40"/>
          <w:lang w:val="es-US"/>
        </w:rPr>
        <w:lastRenderedPageBreak/>
        <w:t>Aspectos Fundamentales y Magnitudes Asociadas a los Fluidos</w:t>
      </w:r>
    </w:p>
    <w:p w14:paraId="321B429F" w14:textId="77777777" w:rsidR="00600EA5" w:rsidRPr="004F13A4" w:rsidRDefault="00600EA5" w:rsidP="00600EA5">
      <w:pPr>
        <w:pStyle w:val="Heading1"/>
        <w:rPr>
          <w:lang w:val="es-US"/>
        </w:rPr>
      </w:pPr>
      <w:r w:rsidRPr="004F13A4">
        <w:rPr>
          <w:lang w:val="es-US"/>
        </w:rPr>
        <w:t>1. Definición de Fluido y su Naturaleza</w:t>
      </w:r>
    </w:p>
    <w:p w14:paraId="5AD7A5CD" w14:textId="77777777" w:rsidR="00600EA5" w:rsidRPr="004F13A4" w:rsidRDefault="00600EA5" w:rsidP="00600EA5">
      <w:pPr>
        <w:rPr>
          <w:lang w:val="es-US"/>
        </w:rPr>
      </w:pPr>
      <w:r w:rsidRPr="004F13A4">
        <w:rPr>
          <w:lang w:val="es-US"/>
        </w:rPr>
        <w:t>Un fluido es una sustancia que se deforma continuamente bajo la acción de una fuerza tangencial, sin importar cuán pequeña sea. Los fluidos incluyen líquidos y gases, y su naturaleza se caracteriza por la capacidad de fluir y adaptarse a la forma del recipiente que los contiene.</w:t>
      </w:r>
    </w:p>
    <w:p w14:paraId="1E0093B9" w14:textId="77777777" w:rsidR="00600EA5" w:rsidRPr="004F13A4" w:rsidRDefault="00600EA5" w:rsidP="00600EA5">
      <w:pPr>
        <w:pStyle w:val="Heading1"/>
        <w:rPr>
          <w:lang w:val="es-US"/>
        </w:rPr>
      </w:pPr>
      <w:r w:rsidRPr="004F13A4">
        <w:rPr>
          <w:lang w:val="es-US"/>
        </w:rPr>
        <w:t>2. Incompresibilidad y Compresibilidad</w:t>
      </w:r>
    </w:p>
    <w:p w14:paraId="172FE96A" w14:textId="77777777" w:rsidR="00600EA5" w:rsidRPr="004F13A4" w:rsidRDefault="00600EA5" w:rsidP="00600EA5">
      <w:pPr>
        <w:rPr>
          <w:lang w:val="es-US"/>
        </w:rPr>
      </w:pPr>
      <w:r w:rsidRPr="004F13A4">
        <w:rPr>
          <w:lang w:val="es-US"/>
        </w:rPr>
        <w:t>Los fluidos incompresibles son aquellos cuya densidad permanece constante ante variaciones de presión, como el agua en condiciones normales. Los fluidos compresibles, como los gases, experimentan cambios significativos de densidad cuando se altera la presión.</w:t>
      </w:r>
    </w:p>
    <w:p w14:paraId="241A4CBE" w14:textId="77777777" w:rsidR="00600EA5" w:rsidRPr="004F13A4" w:rsidRDefault="00600EA5" w:rsidP="00600EA5">
      <w:pPr>
        <w:pStyle w:val="Heading1"/>
        <w:rPr>
          <w:lang w:val="es-US"/>
        </w:rPr>
      </w:pPr>
      <w:r w:rsidRPr="004F13A4">
        <w:rPr>
          <w:lang w:val="es-US"/>
        </w:rPr>
        <w:t>3. Viscosidad</w:t>
      </w:r>
    </w:p>
    <w:p w14:paraId="1FFEE892" w14:textId="77777777" w:rsidR="00600EA5" w:rsidRPr="004F13A4" w:rsidRDefault="00600EA5" w:rsidP="00600EA5">
      <w:pPr>
        <w:rPr>
          <w:lang w:val="es-US"/>
        </w:rPr>
      </w:pPr>
      <w:r w:rsidRPr="004F13A4">
        <w:rPr>
          <w:lang w:val="es-US"/>
        </w:rPr>
        <w:t>La viscosidad es una medida de la resistencia de un fluido a fluir. Se relaciona con la fricción interna entre las capas del fluido. Por ejemplo, la miel tiene una viscosidad mucho mayor que el agua.</w:t>
      </w:r>
    </w:p>
    <w:p w14:paraId="112CF0D3" w14:textId="77777777" w:rsidR="00600EA5" w:rsidRPr="004F13A4" w:rsidRDefault="00600EA5" w:rsidP="00600EA5">
      <w:pPr>
        <w:pStyle w:val="Heading1"/>
        <w:rPr>
          <w:lang w:val="es-US"/>
        </w:rPr>
      </w:pPr>
      <w:r w:rsidRPr="004F13A4">
        <w:rPr>
          <w:lang w:val="es-US"/>
        </w:rPr>
        <w:t>4. Flujo Laminar y Turbulento</w:t>
      </w:r>
    </w:p>
    <w:p w14:paraId="041F8295" w14:textId="77777777" w:rsidR="00600EA5" w:rsidRPr="004F13A4" w:rsidRDefault="00600EA5" w:rsidP="00600EA5">
      <w:pPr>
        <w:rPr>
          <w:lang w:val="es-US"/>
        </w:rPr>
      </w:pPr>
      <w:r w:rsidRPr="004F13A4">
        <w:rPr>
          <w:lang w:val="es-US"/>
        </w:rPr>
        <w:t>El flujo laminar se caracteriza por capas de fluido que se deslizan suavemente unas sobre otras, como el flujo de agua en una tubería a baja velocidad. El flujo turbulento es caótico y con remolinos, como el agua que sale rápidamente de una manguera.</w:t>
      </w:r>
    </w:p>
    <w:p w14:paraId="47E13CE2" w14:textId="77777777" w:rsidR="00600EA5" w:rsidRPr="004F13A4" w:rsidRDefault="00600EA5" w:rsidP="00600EA5">
      <w:pPr>
        <w:pStyle w:val="Heading1"/>
        <w:rPr>
          <w:lang w:val="es-US"/>
        </w:rPr>
      </w:pPr>
      <w:r w:rsidRPr="004F13A4">
        <w:rPr>
          <w:lang w:val="es-US"/>
        </w:rPr>
        <w:t>5. Principios Físicos Clave</w:t>
      </w:r>
    </w:p>
    <w:p w14:paraId="26E99121" w14:textId="77777777" w:rsidR="00600EA5" w:rsidRPr="004F13A4" w:rsidRDefault="00600EA5" w:rsidP="00600EA5">
      <w:pPr>
        <w:rPr>
          <w:lang w:val="es-US"/>
        </w:rPr>
      </w:pPr>
      <w:r w:rsidRPr="004F13A4">
        <w:rPr>
          <w:lang w:val="es-US"/>
        </w:rPr>
        <w:t>- Principio de Pascal: La presión aplicada a un fluido se transmite uniformemente en todas las direcciones.</w:t>
      </w:r>
    </w:p>
    <w:p w14:paraId="69716F76" w14:textId="77777777" w:rsidR="00600EA5" w:rsidRPr="004F13A4" w:rsidRDefault="00600EA5" w:rsidP="00600EA5">
      <w:pPr>
        <w:rPr>
          <w:lang w:val="es-US"/>
        </w:rPr>
      </w:pPr>
      <w:r w:rsidRPr="004F13A4">
        <w:rPr>
          <w:lang w:val="es-US"/>
        </w:rPr>
        <w:t>- Principio de Arquímedes: Un cuerpo sumergido en un fluido experimenta una fuerza de empuje hacia arriba igual al peso del fluido desplazado.</w:t>
      </w:r>
    </w:p>
    <w:p w14:paraId="3FCDDEDB" w14:textId="77777777" w:rsidR="00600EA5" w:rsidRDefault="00600EA5" w:rsidP="00600EA5">
      <w:pPr>
        <w:rPr>
          <w:lang w:val="es-US"/>
        </w:rPr>
      </w:pPr>
      <w:r w:rsidRPr="004F13A4">
        <w:rPr>
          <w:lang w:val="es-US"/>
        </w:rPr>
        <w:t>- Principio de Bernoulli: En un flujo de fluido ideal, la suma de la energía cinética, potencial y de presión se mantiene constante.</w:t>
      </w:r>
    </w:p>
    <w:p w14:paraId="34E06C22" w14:textId="77777777" w:rsidR="00600EA5" w:rsidRPr="004F13A4" w:rsidRDefault="00600EA5" w:rsidP="00600EA5">
      <w:pPr>
        <w:rPr>
          <w:lang w:val="es-US"/>
        </w:rPr>
      </w:pPr>
    </w:p>
    <w:p w14:paraId="57EB3AFE" w14:textId="77777777" w:rsidR="00600EA5" w:rsidRDefault="00600EA5" w:rsidP="00600EA5">
      <w:pPr>
        <w:pStyle w:val="Heading1"/>
      </w:pPr>
      <w:r>
        <w:lastRenderedPageBreak/>
        <w:t>6. Magnitudes Asociadas a los Fluidos</w:t>
      </w:r>
    </w:p>
    <w:tbl>
      <w:tblPr>
        <w:tblStyle w:val="TableGrid"/>
        <w:tblW w:w="0" w:type="auto"/>
        <w:tblLook w:val="04A0" w:firstRow="1" w:lastRow="0" w:firstColumn="1" w:lastColumn="0" w:noHBand="0" w:noVBand="1"/>
      </w:tblPr>
      <w:tblGrid>
        <w:gridCol w:w="2880"/>
        <w:gridCol w:w="2880"/>
        <w:gridCol w:w="2880"/>
      </w:tblGrid>
      <w:tr w:rsidR="00600EA5" w14:paraId="471C0162" w14:textId="77777777" w:rsidTr="0024018C">
        <w:tc>
          <w:tcPr>
            <w:tcW w:w="2880" w:type="dxa"/>
          </w:tcPr>
          <w:p w14:paraId="76430E64" w14:textId="77777777" w:rsidR="00600EA5" w:rsidRDefault="00600EA5" w:rsidP="0024018C">
            <w:r>
              <w:t>Magnitud</w:t>
            </w:r>
          </w:p>
        </w:tc>
        <w:tc>
          <w:tcPr>
            <w:tcW w:w="2880" w:type="dxa"/>
          </w:tcPr>
          <w:p w14:paraId="058C16A8" w14:textId="77777777" w:rsidR="00600EA5" w:rsidRDefault="00600EA5" w:rsidP="0024018C">
            <w:r>
              <w:t>Símbolo y Unidad</w:t>
            </w:r>
          </w:p>
        </w:tc>
        <w:tc>
          <w:tcPr>
            <w:tcW w:w="2880" w:type="dxa"/>
          </w:tcPr>
          <w:p w14:paraId="6A4DD61D" w14:textId="77777777" w:rsidR="00600EA5" w:rsidRDefault="00600EA5" w:rsidP="0024018C">
            <w:r>
              <w:t>Descripción</w:t>
            </w:r>
          </w:p>
        </w:tc>
      </w:tr>
      <w:tr w:rsidR="00600EA5" w:rsidRPr="00425F34" w14:paraId="087925D7" w14:textId="77777777" w:rsidTr="0024018C">
        <w:tc>
          <w:tcPr>
            <w:tcW w:w="2880" w:type="dxa"/>
          </w:tcPr>
          <w:p w14:paraId="186DE731" w14:textId="77777777" w:rsidR="00600EA5" w:rsidRDefault="00600EA5" w:rsidP="0024018C">
            <w:r>
              <w:t>Densidad</w:t>
            </w:r>
          </w:p>
        </w:tc>
        <w:tc>
          <w:tcPr>
            <w:tcW w:w="2880" w:type="dxa"/>
          </w:tcPr>
          <w:p w14:paraId="4B4B0D6E" w14:textId="77777777" w:rsidR="00600EA5" w:rsidRDefault="00600EA5" w:rsidP="0024018C">
            <w:r>
              <w:t>ρ (kg/m³)</w:t>
            </w:r>
          </w:p>
        </w:tc>
        <w:tc>
          <w:tcPr>
            <w:tcW w:w="2880" w:type="dxa"/>
          </w:tcPr>
          <w:p w14:paraId="194F0B81" w14:textId="77777777" w:rsidR="00600EA5" w:rsidRPr="004F13A4" w:rsidRDefault="00600EA5" w:rsidP="0024018C">
            <w:pPr>
              <w:rPr>
                <w:lang w:val="es-US"/>
              </w:rPr>
            </w:pPr>
            <w:r w:rsidRPr="004F13A4">
              <w:rPr>
                <w:lang w:val="es-US"/>
              </w:rPr>
              <w:t>Cantidad de masa por unidad de volumen.</w:t>
            </w:r>
          </w:p>
        </w:tc>
      </w:tr>
      <w:tr w:rsidR="00600EA5" w:rsidRPr="00425F34" w14:paraId="052DB4E9" w14:textId="77777777" w:rsidTr="0024018C">
        <w:tc>
          <w:tcPr>
            <w:tcW w:w="2880" w:type="dxa"/>
          </w:tcPr>
          <w:p w14:paraId="2AAD51A5" w14:textId="77777777" w:rsidR="00600EA5" w:rsidRDefault="00600EA5" w:rsidP="0024018C">
            <w:r>
              <w:t>Presión</w:t>
            </w:r>
          </w:p>
        </w:tc>
        <w:tc>
          <w:tcPr>
            <w:tcW w:w="2880" w:type="dxa"/>
          </w:tcPr>
          <w:p w14:paraId="5621E4AE" w14:textId="77777777" w:rsidR="00600EA5" w:rsidRDefault="00600EA5" w:rsidP="0024018C">
            <w:r>
              <w:t>P (Pa)</w:t>
            </w:r>
          </w:p>
        </w:tc>
        <w:tc>
          <w:tcPr>
            <w:tcW w:w="2880" w:type="dxa"/>
          </w:tcPr>
          <w:p w14:paraId="6D4EDAD3" w14:textId="77777777" w:rsidR="00600EA5" w:rsidRPr="004F13A4" w:rsidRDefault="00600EA5" w:rsidP="0024018C">
            <w:pPr>
              <w:rPr>
                <w:lang w:val="es-US"/>
              </w:rPr>
            </w:pPr>
            <w:r w:rsidRPr="004F13A4">
              <w:rPr>
                <w:lang w:val="es-US"/>
              </w:rPr>
              <w:t>Fuerza ejercida por unidad de área.</w:t>
            </w:r>
          </w:p>
        </w:tc>
      </w:tr>
      <w:tr w:rsidR="00600EA5" w:rsidRPr="00425F34" w14:paraId="38E2C243" w14:textId="77777777" w:rsidTr="0024018C">
        <w:tc>
          <w:tcPr>
            <w:tcW w:w="2880" w:type="dxa"/>
          </w:tcPr>
          <w:p w14:paraId="4582039E" w14:textId="77777777" w:rsidR="00600EA5" w:rsidRDefault="00600EA5" w:rsidP="0024018C">
            <w:r>
              <w:t>Temperatura</w:t>
            </w:r>
          </w:p>
        </w:tc>
        <w:tc>
          <w:tcPr>
            <w:tcW w:w="2880" w:type="dxa"/>
          </w:tcPr>
          <w:p w14:paraId="27D1AE59" w14:textId="77777777" w:rsidR="00600EA5" w:rsidRDefault="00600EA5" w:rsidP="0024018C">
            <w:r>
              <w:t>T (K)</w:t>
            </w:r>
          </w:p>
        </w:tc>
        <w:tc>
          <w:tcPr>
            <w:tcW w:w="2880" w:type="dxa"/>
          </w:tcPr>
          <w:p w14:paraId="321A6007" w14:textId="77777777" w:rsidR="00600EA5" w:rsidRPr="004F13A4" w:rsidRDefault="00600EA5" w:rsidP="0024018C">
            <w:pPr>
              <w:rPr>
                <w:lang w:val="es-US"/>
              </w:rPr>
            </w:pPr>
            <w:r w:rsidRPr="004F13A4">
              <w:rPr>
                <w:lang w:val="es-US"/>
              </w:rPr>
              <w:t>Medida de la energía térmica del fluido.</w:t>
            </w:r>
          </w:p>
        </w:tc>
      </w:tr>
      <w:tr w:rsidR="00600EA5" w:rsidRPr="00425F34" w14:paraId="10012D28" w14:textId="77777777" w:rsidTr="0024018C">
        <w:tc>
          <w:tcPr>
            <w:tcW w:w="2880" w:type="dxa"/>
          </w:tcPr>
          <w:p w14:paraId="6E435662" w14:textId="77777777" w:rsidR="00600EA5" w:rsidRDefault="00600EA5" w:rsidP="0024018C">
            <w:r>
              <w:t>Velocidad</w:t>
            </w:r>
          </w:p>
        </w:tc>
        <w:tc>
          <w:tcPr>
            <w:tcW w:w="2880" w:type="dxa"/>
          </w:tcPr>
          <w:p w14:paraId="2855E9D6" w14:textId="77777777" w:rsidR="00600EA5" w:rsidRDefault="00600EA5" w:rsidP="0024018C">
            <w:r>
              <w:t>v (m/s)</w:t>
            </w:r>
          </w:p>
        </w:tc>
        <w:tc>
          <w:tcPr>
            <w:tcW w:w="2880" w:type="dxa"/>
          </w:tcPr>
          <w:p w14:paraId="02F87084" w14:textId="77777777" w:rsidR="00600EA5" w:rsidRPr="004F13A4" w:rsidRDefault="00600EA5" w:rsidP="0024018C">
            <w:pPr>
              <w:rPr>
                <w:lang w:val="es-US"/>
              </w:rPr>
            </w:pPr>
            <w:r w:rsidRPr="004F13A4">
              <w:rPr>
                <w:lang w:val="es-US"/>
              </w:rPr>
              <w:t>Rapidez con la que se mueve el fluido.</w:t>
            </w:r>
          </w:p>
        </w:tc>
      </w:tr>
      <w:tr w:rsidR="00600EA5" w:rsidRPr="00425F34" w14:paraId="75665B6C" w14:textId="77777777" w:rsidTr="0024018C">
        <w:tc>
          <w:tcPr>
            <w:tcW w:w="2880" w:type="dxa"/>
          </w:tcPr>
          <w:p w14:paraId="182E09AA" w14:textId="77777777" w:rsidR="00600EA5" w:rsidRDefault="00600EA5" w:rsidP="0024018C">
            <w:r>
              <w:t>Caudal volumétrico</w:t>
            </w:r>
          </w:p>
        </w:tc>
        <w:tc>
          <w:tcPr>
            <w:tcW w:w="2880" w:type="dxa"/>
          </w:tcPr>
          <w:p w14:paraId="393576BB" w14:textId="77777777" w:rsidR="00600EA5" w:rsidRDefault="00600EA5" w:rsidP="0024018C">
            <w:r>
              <w:t>Q (m³/s)</w:t>
            </w:r>
          </w:p>
        </w:tc>
        <w:tc>
          <w:tcPr>
            <w:tcW w:w="2880" w:type="dxa"/>
          </w:tcPr>
          <w:p w14:paraId="5318B1B5" w14:textId="77777777" w:rsidR="00600EA5" w:rsidRPr="004F13A4" w:rsidRDefault="00600EA5" w:rsidP="0024018C">
            <w:pPr>
              <w:rPr>
                <w:lang w:val="es-US"/>
              </w:rPr>
            </w:pPr>
            <w:r w:rsidRPr="004F13A4">
              <w:rPr>
                <w:lang w:val="es-US"/>
              </w:rPr>
              <w:t>Volumen de fluido que pasa por una sección por unidad de tiempo.</w:t>
            </w:r>
          </w:p>
        </w:tc>
      </w:tr>
      <w:tr w:rsidR="00600EA5" w:rsidRPr="00425F34" w14:paraId="30E7D93F" w14:textId="77777777" w:rsidTr="0024018C">
        <w:tc>
          <w:tcPr>
            <w:tcW w:w="2880" w:type="dxa"/>
          </w:tcPr>
          <w:p w14:paraId="72CE22EF" w14:textId="77777777" w:rsidR="00600EA5" w:rsidRDefault="00600EA5" w:rsidP="0024018C">
            <w:r>
              <w:t>Caudal másico</w:t>
            </w:r>
          </w:p>
        </w:tc>
        <w:tc>
          <w:tcPr>
            <w:tcW w:w="2880" w:type="dxa"/>
          </w:tcPr>
          <w:p w14:paraId="691F2FD2" w14:textId="77777777" w:rsidR="00600EA5" w:rsidRDefault="00600EA5" w:rsidP="0024018C">
            <w:r>
              <w:rPr>
                <w:rFonts w:ascii="Calibri" w:hAnsi="Calibri" w:cs="Calibri"/>
              </w:rPr>
              <w:t>ṁ</w:t>
            </w:r>
            <w:r>
              <w:t xml:space="preserve"> (kg/s)</w:t>
            </w:r>
          </w:p>
        </w:tc>
        <w:tc>
          <w:tcPr>
            <w:tcW w:w="2880" w:type="dxa"/>
          </w:tcPr>
          <w:p w14:paraId="6C7A7503" w14:textId="77777777" w:rsidR="00600EA5" w:rsidRPr="004F13A4" w:rsidRDefault="00600EA5" w:rsidP="0024018C">
            <w:pPr>
              <w:rPr>
                <w:lang w:val="es-US"/>
              </w:rPr>
            </w:pPr>
            <w:r w:rsidRPr="004F13A4">
              <w:rPr>
                <w:lang w:val="es-US"/>
              </w:rPr>
              <w:t>Masa de fluido que pasa por una sección por unidad de tiempo.</w:t>
            </w:r>
          </w:p>
        </w:tc>
      </w:tr>
      <w:tr w:rsidR="00600EA5" w:rsidRPr="00425F34" w14:paraId="45A5D920" w14:textId="77777777" w:rsidTr="0024018C">
        <w:tc>
          <w:tcPr>
            <w:tcW w:w="2880" w:type="dxa"/>
          </w:tcPr>
          <w:p w14:paraId="498601C1" w14:textId="77777777" w:rsidR="00600EA5" w:rsidRDefault="00600EA5" w:rsidP="0024018C">
            <w:r>
              <w:t>Viscosidad dinámica</w:t>
            </w:r>
          </w:p>
        </w:tc>
        <w:tc>
          <w:tcPr>
            <w:tcW w:w="2880" w:type="dxa"/>
          </w:tcPr>
          <w:p w14:paraId="34FE27F9" w14:textId="77777777" w:rsidR="00600EA5" w:rsidRDefault="00600EA5" w:rsidP="0024018C">
            <w:r>
              <w:t>μ (Pa·s)</w:t>
            </w:r>
          </w:p>
        </w:tc>
        <w:tc>
          <w:tcPr>
            <w:tcW w:w="2880" w:type="dxa"/>
          </w:tcPr>
          <w:p w14:paraId="155053A7" w14:textId="77777777" w:rsidR="00600EA5" w:rsidRPr="004F13A4" w:rsidRDefault="00600EA5" w:rsidP="0024018C">
            <w:pPr>
              <w:rPr>
                <w:lang w:val="es-US"/>
              </w:rPr>
            </w:pPr>
            <w:r w:rsidRPr="004F13A4">
              <w:rPr>
                <w:lang w:val="es-US"/>
              </w:rPr>
              <w:t>Resistencia interna al flujo del fluido.</w:t>
            </w:r>
          </w:p>
        </w:tc>
      </w:tr>
      <w:tr w:rsidR="00600EA5" w:rsidRPr="00425F34" w14:paraId="243CFC6D" w14:textId="77777777" w:rsidTr="0024018C">
        <w:tc>
          <w:tcPr>
            <w:tcW w:w="2880" w:type="dxa"/>
          </w:tcPr>
          <w:p w14:paraId="068787F4" w14:textId="77777777" w:rsidR="00600EA5" w:rsidRDefault="00600EA5" w:rsidP="0024018C">
            <w:r>
              <w:t>Número de Reynolds</w:t>
            </w:r>
          </w:p>
        </w:tc>
        <w:tc>
          <w:tcPr>
            <w:tcW w:w="2880" w:type="dxa"/>
          </w:tcPr>
          <w:p w14:paraId="187761A0" w14:textId="77777777" w:rsidR="00600EA5" w:rsidRDefault="00600EA5" w:rsidP="0024018C">
            <w:r>
              <w:t>Re (-)</w:t>
            </w:r>
          </w:p>
        </w:tc>
        <w:tc>
          <w:tcPr>
            <w:tcW w:w="2880" w:type="dxa"/>
          </w:tcPr>
          <w:p w14:paraId="36E903A1" w14:textId="77777777" w:rsidR="00600EA5" w:rsidRPr="004F13A4" w:rsidRDefault="00600EA5" w:rsidP="0024018C">
            <w:pPr>
              <w:rPr>
                <w:lang w:val="es-US"/>
              </w:rPr>
            </w:pPr>
            <w:r w:rsidRPr="004F13A4">
              <w:rPr>
                <w:lang w:val="es-US"/>
              </w:rPr>
              <w:t>Número adimensional que caracteriza el tipo de flujo.</w:t>
            </w:r>
          </w:p>
        </w:tc>
      </w:tr>
    </w:tbl>
    <w:p w14:paraId="52AC9945" w14:textId="77777777" w:rsidR="00600EA5" w:rsidRPr="004F13A4" w:rsidRDefault="00600EA5" w:rsidP="00600EA5">
      <w:pPr>
        <w:rPr>
          <w:lang w:val="es-US"/>
        </w:rPr>
      </w:pPr>
    </w:p>
    <w:p w14:paraId="045E455B" w14:textId="77777777" w:rsidR="00600EA5" w:rsidRPr="00A51DB5" w:rsidRDefault="00600EA5" w:rsidP="00600EA5">
      <w:pPr>
        <w:pStyle w:val="Heading1"/>
        <w:rPr>
          <w:lang w:val="es-US"/>
        </w:rPr>
      </w:pPr>
      <w:r w:rsidRPr="00A51DB5">
        <w:rPr>
          <w:lang w:val="es-US"/>
        </w:rPr>
        <w:t>Cuadro Comparativo de Propiedades Físicas de Tipos de Materia</w:t>
      </w:r>
    </w:p>
    <w:tbl>
      <w:tblPr>
        <w:tblStyle w:val="TableGrid"/>
        <w:tblW w:w="9990" w:type="dxa"/>
        <w:tblInd w:w="-612" w:type="dxa"/>
        <w:tblLayout w:type="fixed"/>
        <w:tblLook w:val="04A0" w:firstRow="1" w:lastRow="0" w:firstColumn="1" w:lastColumn="0" w:noHBand="0" w:noVBand="1"/>
      </w:tblPr>
      <w:tblGrid>
        <w:gridCol w:w="1440"/>
        <w:gridCol w:w="1980"/>
        <w:gridCol w:w="1840"/>
        <w:gridCol w:w="1400"/>
        <w:gridCol w:w="1530"/>
        <w:gridCol w:w="1800"/>
      </w:tblGrid>
      <w:tr w:rsidR="00600EA5" w14:paraId="3E09D613" w14:textId="77777777" w:rsidTr="00600EA5">
        <w:tc>
          <w:tcPr>
            <w:tcW w:w="1440" w:type="dxa"/>
          </w:tcPr>
          <w:p w14:paraId="2F9753FB" w14:textId="77777777" w:rsidR="00600EA5" w:rsidRDefault="00600EA5" w:rsidP="0024018C">
            <w:r>
              <w:t>Tipo de Materia</w:t>
            </w:r>
          </w:p>
        </w:tc>
        <w:tc>
          <w:tcPr>
            <w:tcW w:w="1980" w:type="dxa"/>
          </w:tcPr>
          <w:p w14:paraId="5B7D8632" w14:textId="77777777" w:rsidR="00600EA5" w:rsidRDefault="00600EA5" w:rsidP="0024018C">
            <w:r>
              <w:t>Densidad</w:t>
            </w:r>
          </w:p>
        </w:tc>
        <w:tc>
          <w:tcPr>
            <w:tcW w:w="1840" w:type="dxa"/>
          </w:tcPr>
          <w:p w14:paraId="799206F9" w14:textId="77777777" w:rsidR="00600EA5" w:rsidRDefault="00600EA5" w:rsidP="0024018C">
            <w:r>
              <w:t>Compresibilidad</w:t>
            </w:r>
          </w:p>
        </w:tc>
        <w:tc>
          <w:tcPr>
            <w:tcW w:w="1400" w:type="dxa"/>
          </w:tcPr>
          <w:p w14:paraId="7222845A" w14:textId="77777777" w:rsidR="00600EA5" w:rsidRDefault="00600EA5" w:rsidP="0024018C">
            <w:r>
              <w:t>Viscosidad</w:t>
            </w:r>
          </w:p>
        </w:tc>
        <w:tc>
          <w:tcPr>
            <w:tcW w:w="1530" w:type="dxa"/>
          </w:tcPr>
          <w:p w14:paraId="313C6150" w14:textId="77777777" w:rsidR="00600EA5" w:rsidRDefault="00600EA5" w:rsidP="0024018C">
            <w:r>
              <w:t>Ejemplos</w:t>
            </w:r>
          </w:p>
        </w:tc>
        <w:tc>
          <w:tcPr>
            <w:tcW w:w="1800" w:type="dxa"/>
          </w:tcPr>
          <w:p w14:paraId="746E1433" w14:textId="77777777" w:rsidR="00600EA5" w:rsidRDefault="00600EA5" w:rsidP="0024018C">
            <w:r>
              <w:t>Aplicaciones</w:t>
            </w:r>
          </w:p>
        </w:tc>
      </w:tr>
      <w:tr w:rsidR="00600EA5" w14:paraId="43FC4834" w14:textId="77777777" w:rsidTr="00600EA5">
        <w:tc>
          <w:tcPr>
            <w:tcW w:w="1440" w:type="dxa"/>
          </w:tcPr>
          <w:p w14:paraId="1A665FF6" w14:textId="77777777" w:rsidR="00600EA5" w:rsidRDefault="00600EA5" w:rsidP="0024018C">
            <w:r>
              <w:t>Sólidos</w:t>
            </w:r>
          </w:p>
        </w:tc>
        <w:tc>
          <w:tcPr>
            <w:tcW w:w="1980" w:type="dxa"/>
          </w:tcPr>
          <w:p w14:paraId="647C17AA" w14:textId="77777777" w:rsidR="00600EA5" w:rsidRDefault="00600EA5" w:rsidP="0024018C">
            <w:r>
              <w:t>Alta (constante)</w:t>
            </w:r>
          </w:p>
        </w:tc>
        <w:tc>
          <w:tcPr>
            <w:tcW w:w="1840" w:type="dxa"/>
          </w:tcPr>
          <w:p w14:paraId="07A4B08C" w14:textId="77777777" w:rsidR="00600EA5" w:rsidRDefault="00600EA5" w:rsidP="0024018C">
            <w:r>
              <w:t>Muy baja</w:t>
            </w:r>
          </w:p>
        </w:tc>
        <w:tc>
          <w:tcPr>
            <w:tcW w:w="1400" w:type="dxa"/>
          </w:tcPr>
          <w:p w14:paraId="5415B1E4" w14:textId="77777777" w:rsidR="00600EA5" w:rsidRDefault="00600EA5" w:rsidP="0024018C">
            <w:r>
              <w:t>Alta (no fluyen)</w:t>
            </w:r>
          </w:p>
        </w:tc>
        <w:tc>
          <w:tcPr>
            <w:tcW w:w="1530" w:type="dxa"/>
          </w:tcPr>
          <w:p w14:paraId="5F565929" w14:textId="77777777" w:rsidR="00600EA5" w:rsidRDefault="00600EA5" w:rsidP="0024018C">
            <w:r>
              <w:t>Metal, madera, hielo</w:t>
            </w:r>
          </w:p>
        </w:tc>
        <w:tc>
          <w:tcPr>
            <w:tcW w:w="1800" w:type="dxa"/>
          </w:tcPr>
          <w:p w14:paraId="0EA751DD" w14:textId="77777777" w:rsidR="00600EA5" w:rsidRDefault="00600EA5" w:rsidP="0024018C">
            <w:r>
              <w:t>Construcción, maquinaria, estructuras</w:t>
            </w:r>
          </w:p>
        </w:tc>
      </w:tr>
      <w:tr w:rsidR="00600EA5" w:rsidRPr="00425F34" w14:paraId="53369CB6" w14:textId="77777777" w:rsidTr="00600EA5">
        <w:tc>
          <w:tcPr>
            <w:tcW w:w="1440" w:type="dxa"/>
          </w:tcPr>
          <w:p w14:paraId="406AC038" w14:textId="77777777" w:rsidR="00600EA5" w:rsidRDefault="00600EA5" w:rsidP="0024018C">
            <w:r>
              <w:t>Líquidos</w:t>
            </w:r>
          </w:p>
        </w:tc>
        <w:tc>
          <w:tcPr>
            <w:tcW w:w="1980" w:type="dxa"/>
          </w:tcPr>
          <w:p w14:paraId="5A5CE934" w14:textId="77777777" w:rsidR="00600EA5" w:rsidRDefault="00600EA5" w:rsidP="0024018C">
            <w:r>
              <w:t>Media (variable según temperatura)</w:t>
            </w:r>
          </w:p>
        </w:tc>
        <w:tc>
          <w:tcPr>
            <w:tcW w:w="1840" w:type="dxa"/>
          </w:tcPr>
          <w:p w14:paraId="396B46F5" w14:textId="77777777" w:rsidR="00600EA5" w:rsidRDefault="00600EA5" w:rsidP="0024018C">
            <w:r>
              <w:t>Baja</w:t>
            </w:r>
          </w:p>
        </w:tc>
        <w:tc>
          <w:tcPr>
            <w:tcW w:w="1400" w:type="dxa"/>
          </w:tcPr>
          <w:p w14:paraId="638E0163" w14:textId="77777777" w:rsidR="00600EA5" w:rsidRPr="00A51DB5" w:rsidRDefault="00600EA5" w:rsidP="0024018C">
            <w:pPr>
              <w:rPr>
                <w:lang w:val="es-US"/>
              </w:rPr>
            </w:pPr>
            <w:r w:rsidRPr="00A51DB5">
              <w:rPr>
                <w:lang w:val="es-US"/>
              </w:rPr>
              <w:t>Variable (agua: baja, aceite: alta)</w:t>
            </w:r>
          </w:p>
        </w:tc>
        <w:tc>
          <w:tcPr>
            <w:tcW w:w="1530" w:type="dxa"/>
          </w:tcPr>
          <w:p w14:paraId="59D831BE" w14:textId="77777777" w:rsidR="00600EA5" w:rsidRDefault="00600EA5" w:rsidP="0024018C">
            <w:r>
              <w:t>Agua, aceite, alcohol</w:t>
            </w:r>
          </w:p>
        </w:tc>
        <w:tc>
          <w:tcPr>
            <w:tcW w:w="1800" w:type="dxa"/>
          </w:tcPr>
          <w:p w14:paraId="55F92CC0" w14:textId="77777777" w:rsidR="00600EA5" w:rsidRPr="00A51DB5" w:rsidRDefault="00600EA5" w:rsidP="0024018C">
            <w:pPr>
              <w:rPr>
                <w:lang w:val="es-US"/>
              </w:rPr>
            </w:pPr>
            <w:r w:rsidRPr="00A51DB5">
              <w:rPr>
                <w:lang w:val="es-US"/>
              </w:rPr>
              <w:t>Hidráulica, refrigeración, transporte de fluidos</w:t>
            </w:r>
          </w:p>
        </w:tc>
      </w:tr>
      <w:tr w:rsidR="00600EA5" w14:paraId="6B25FBD7" w14:textId="77777777" w:rsidTr="00600EA5">
        <w:tc>
          <w:tcPr>
            <w:tcW w:w="1440" w:type="dxa"/>
          </w:tcPr>
          <w:p w14:paraId="7126DF96" w14:textId="77777777" w:rsidR="00600EA5" w:rsidRDefault="00600EA5" w:rsidP="0024018C">
            <w:r>
              <w:t>Gases</w:t>
            </w:r>
          </w:p>
        </w:tc>
        <w:tc>
          <w:tcPr>
            <w:tcW w:w="1980" w:type="dxa"/>
          </w:tcPr>
          <w:p w14:paraId="7B5C65CA" w14:textId="77777777" w:rsidR="00600EA5" w:rsidRDefault="00600EA5" w:rsidP="0024018C">
            <w:r>
              <w:t>Baja (muy variable)</w:t>
            </w:r>
          </w:p>
        </w:tc>
        <w:tc>
          <w:tcPr>
            <w:tcW w:w="1840" w:type="dxa"/>
          </w:tcPr>
          <w:p w14:paraId="22B9F098" w14:textId="77777777" w:rsidR="00600EA5" w:rsidRDefault="00600EA5" w:rsidP="0024018C">
            <w:r>
              <w:t>Alta</w:t>
            </w:r>
          </w:p>
        </w:tc>
        <w:tc>
          <w:tcPr>
            <w:tcW w:w="1400" w:type="dxa"/>
          </w:tcPr>
          <w:p w14:paraId="524FB496" w14:textId="77777777" w:rsidR="00600EA5" w:rsidRDefault="00600EA5" w:rsidP="0024018C">
            <w:r>
              <w:t>Muy baja</w:t>
            </w:r>
          </w:p>
        </w:tc>
        <w:tc>
          <w:tcPr>
            <w:tcW w:w="1530" w:type="dxa"/>
          </w:tcPr>
          <w:p w14:paraId="56CFAF44" w14:textId="77777777" w:rsidR="00600EA5" w:rsidRPr="00A51DB5" w:rsidRDefault="00600EA5" w:rsidP="0024018C">
            <w:pPr>
              <w:rPr>
                <w:lang w:val="es-US"/>
              </w:rPr>
            </w:pPr>
            <w:r w:rsidRPr="00A51DB5">
              <w:rPr>
                <w:lang w:val="es-US"/>
              </w:rPr>
              <w:t>Aire, helio, dióxido de carbono</w:t>
            </w:r>
          </w:p>
        </w:tc>
        <w:tc>
          <w:tcPr>
            <w:tcW w:w="1800" w:type="dxa"/>
          </w:tcPr>
          <w:p w14:paraId="78839632" w14:textId="77777777" w:rsidR="00600EA5" w:rsidRDefault="00600EA5" w:rsidP="0024018C">
            <w:r>
              <w:t>Neumática, combustión, atmósfera</w:t>
            </w:r>
          </w:p>
        </w:tc>
      </w:tr>
      <w:tr w:rsidR="00600EA5" w:rsidRPr="00425F34" w14:paraId="432DD574" w14:textId="77777777" w:rsidTr="00600EA5">
        <w:tc>
          <w:tcPr>
            <w:tcW w:w="1440" w:type="dxa"/>
          </w:tcPr>
          <w:p w14:paraId="2B3B54BA" w14:textId="77777777" w:rsidR="00600EA5" w:rsidRDefault="00600EA5" w:rsidP="0024018C">
            <w:r>
              <w:t>Superfluidos</w:t>
            </w:r>
          </w:p>
        </w:tc>
        <w:tc>
          <w:tcPr>
            <w:tcW w:w="1980" w:type="dxa"/>
          </w:tcPr>
          <w:p w14:paraId="1E2E3385" w14:textId="77777777" w:rsidR="00600EA5" w:rsidRPr="00A51DB5" w:rsidRDefault="00600EA5" w:rsidP="0024018C">
            <w:pPr>
              <w:rPr>
                <w:lang w:val="es-US"/>
              </w:rPr>
            </w:pPr>
            <w:r w:rsidRPr="00A51DB5">
              <w:rPr>
                <w:lang w:val="es-US"/>
              </w:rPr>
              <w:t>Similar a líquidos (ej. helio líquido)</w:t>
            </w:r>
          </w:p>
        </w:tc>
        <w:tc>
          <w:tcPr>
            <w:tcW w:w="1840" w:type="dxa"/>
          </w:tcPr>
          <w:p w14:paraId="6D7B47E3" w14:textId="77777777" w:rsidR="00600EA5" w:rsidRDefault="00600EA5" w:rsidP="0024018C">
            <w:r>
              <w:t>Muy baja</w:t>
            </w:r>
          </w:p>
        </w:tc>
        <w:tc>
          <w:tcPr>
            <w:tcW w:w="1400" w:type="dxa"/>
          </w:tcPr>
          <w:p w14:paraId="2D81AFC0" w14:textId="77777777" w:rsidR="00600EA5" w:rsidRDefault="00600EA5" w:rsidP="0024018C">
            <w:r>
              <w:t>Cero (flujo sin fricción)</w:t>
            </w:r>
          </w:p>
        </w:tc>
        <w:tc>
          <w:tcPr>
            <w:tcW w:w="1530" w:type="dxa"/>
          </w:tcPr>
          <w:p w14:paraId="63401BF5" w14:textId="77777777" w:rsidR="00600EA5" w:rsidRPr="00A51DB5" w:rsidRDefault="00600EA5" w:rsidP="0024018C">
            <w:pPr>
              <w:rPr>
                <w:lang w:val="es-US"/>
              </w:rPr>
            </w:pPr>
            <w:r w:rsidRPr="00A51DB5">
              <w:rPr>
                <w:lang w:val="es-US"/>
              </w:rPr>
              <w:t>Helio-4 a temperaturas cercanas al cero absoluto</w:t>
            </w:r>
          </w:p>
        </w:tc>
        <w:tc>
          <w:tcPr>
            <w:tcW w:w="1800" w:type="dxa"/>
          </w:tcPr>
          <w:p w14:paraId="2D7D8396" w14:textId="77777777" w:rsidR="00600EA5" w:rsidRPr="00A51DB5" w:rsidRDefault="00600EA5" w:rsidP="0024018C">
            <w:pPr>
              <w:rPr>
                <w:lang w:val="es-US"/>
              </w:rPr>
            </w:pPr>
            <w:r w:rsidRPr="00A51DB5">
              <w:rPr>
                <w:lang w:val="es-US"/>
              </w:rPr>
              <w:t>Investigación científica, criogenia, física cuántica</w:t>
            </w:r>
          </w:p>
        </w:tc>
      </w:tr>
    </w:tbl>
    <w:p w14:paraId="50629350" w14:textId="77777777" w:rsidR="00600EA5" w:rsidRDefault="00600EA5" w:rsidP="00D464D6">
      <w:pPr>
        <w:rPr>
          <w:lang w:val="es-US"/>
        </w:rPr>
      </w:pPr>
    </w:p>
    <w:p w14:paraId="220E5637" w14:textId="77777777" w:rsidR="00D464D6" w:rsidRDefault="00D464D6" w:rsidP="00D464D6">
      <w:pPr>
        <w:rPr>
          <w:lang w:val="es-US"/>
        </w:rPr>
      </w:pPr>
    </w:p>
    <w:p w14:paraId="3FF7F0DF" w14:textId="77777777" w:rsidR="00D464D6" w:rsidRPr="00317291" w:rsidRDefault="00D464D6" w:rsidP="00D464D6">
      <w:pPr>
        <w:pStyle w:val="Heading1"/>
        <w:rPr>
          <w:lang w:val="es-US"/>
        </w:rPr>
      </w:pPr>
      <w:r w:rsidRPr="00317291">
        <w:rPr>
          <w:lang w:val="es-US"/>
        </w:rPr>
        <w:lastRenderedPageBreak/>
        <w:t>Relaciones entre Propiedades de los Fluidos</w:t>
      </w:r>
    </w:p>
    <w:p w14:paraId="25E07F31" w14:textId="38BFEFB5" w:rsidR="00D464D6" w:rsidRPr="00317291" w:rsidRDefault="00D464D6" w:rsidP="00D464D6">
      <w:pPr>
        <w:rPr>
          <w:lang w:val="es-US"/>
        </w:rPr>
      </w:pPr>
      <w:r w:rsidRPr="00317291">
        <w:rPr>
          <w:lang w:val="es-US"/>
        </w:rPr>
        <w:t>Este esquema visual presenta cómo se interrelacionan diversas propiedades físicas de los fluidos. Se agrupan según fenómenos compartidos y se indican influencias mutuas y agrupaciones conceptuales.</w:t>
      </w:r>
    </w:p>
    <w:tbl>
      <w:tblPr>
        <w:tblStyle w:val="TableGrid"/>
        <w:tblW w:w="0" w:type="auto"/>
        <w:tblLook w:val="04A0" w:firstRow="1" w:lastRow="0" w:firstColumn="1" w:lastColumn="0" w:noHBand="0" w:noVBand="1"/>
      </w:tblPr>
      <w:tblGrid>
        <w:gridCol w:w="2880"/>
        <w:gridCol w:w="2880"/>
        <w:gridCol w:w="2880"/>
      </w:tblGrid>
      <w:tr w:rsidR="00D464D6" w14:paraId="5FB5F1B3" w14:textId="77777777" w:rsidTr="0024018C">
        <w:tc>
          <w:tcPr>
            <w:tcW w:w="2880" w:type="dxa"/>
          </w:tcPr>
          <w:p w14:paraId="7AEE5EF7" w14:textId="77777777" w:rsidR="00D464D6" w:rsidRDefault="00D464D6" w:rsidP="0024018C">
            <w:r>
              <w:t>Propiedad</w:t>
            </w:r>
          </w:p>
        </w:tc>
        <w:tc>
          <w:tcPr>
            <w:tcW w:w="2880" w:type="dxa"/>
          </w:tcPr>
          <w:p w14:paraId="25BE15DB" w14:textId="77777777" w:rsidR="00D464D6" w:rsidRDefault="00D464D6" w:rsidP="0024018C">
            <w:r>
              <w:t>Descripción</w:t>
            </w:r>
          </w:p>
        </w:tc>
        <w:tc>
          <w:tcPr>
            <w:tcW w:w="2880" w:type="dxa"/>
          </w:tcPr>
          <w:p w14:paraId="08592A3C" w14:textId="77777777" w:rsidR="00D464D6" w:rsidRDefault="00D464D6" w:rsidP="0024018C">
            <w:r>
              <w:t>Ejemplo</w:t>
            </w:r>
          </w:p>
        </w:tc>
      </w:tr>
      <w:tr w:rsidR="00D464D6" w14:paraId="094F6A1A" w14:textId="77777777" w:rsidTr="0024018C">
        <w:tc>
          <w:tcPr>
            <w:tcW w:w="2880" w:type="dxa"/>
          </w:tcPr>
          <w:p w14:paraId="620638D1" w14:textId="77777777" w:rsidR="00D464D6" w:rsidRDefault="00D464D6" w:rsidP="0024018C">
            <w:r>
              <w:t>Tensión superficial</w:t>
            </w:r>
          </w:p>
        </w:tc>
        <w:tc>
          <w:tcPr>
            <w:tcW w:w="2880" w:type="dxa"/>
          </w:tcPr>
          <w:p w14:paraId="23BE8D22" w14:textId="77777777" w:rsidR="00D464D6" w:rsidRPr="00317291" w:rsidRDefault="00D464D6" w:rsidP="0024018C">
            <w:pPr>
              <w:rPr>
                <w:lang w:val="es-US"/>
              </w:rPr>
            </w:pPr>
            <w:r w:rsidRPr="00317291">
              <w:rPr>
                <w:lang w:val="es-US"/>
              </w:rPr>
              <w:t>Fuerza que actúa en la superficie de un líquido, causada por cohesión entre moléculas.</w:t>
            </w:r>
          </w:p>
        </w:tc>
        <w:tc>
          <w:tcPr>
            <w:tcW w:w="2880" w:type="dxa"/>
          </w:tcPr>
          <w:p w14:paraId="603917B5" w14:textId="77777777" w:rsidR="00D464D6" w:rsidRDefault="00D464D6" w:rsidP="0024018C">
            <w:r>
              <w:t>Agua formando gotas esféricas.</w:t>
            </w:r>
          </w:p>
        </w:tc>
      </w:tr>
      <w:tr w:rsidR="00D464D6" w14:paraId="3272F9C5" w14:textId="77777777" w:rsidTr="0024018C">
        <w:tc>
          <w:tcPr>
            <w:tcW w:w="2880" w:type="dxa"/>
          </w:tcPr>
          <w:p w14:paraId="46A617C6" w14:textId="77777777" w:rsidR="00D464D6" w:rsidRDefault="00D464D6" w:rsidP="0024018C">
            <w:r>
              <w:t>Viscosidad</w:t>
            </w:r>
          </w:p>
        </w:tc>
        <w:tc>
          <w:tcPr>
            <w:tcW w:w="2880" w:type="dxa"/>
          </w:tcPr>
          <w:p w14:paraId="6CEAE6D6" w14:textId="77777777" w:rsidR="00D464D6" w:rsidRPr="00317291" w:rsidRDefault="00D464D6" w:rsidP="0024018C">
            <w:pPr>
              <w:rPr>
                <w:lang w:val="es-US"/>
              </w:rPr>
            </w:pPr>
            <w:r w:rsidRPr="00317291">
              <w:rPr>
                <w:lang w:val="es-US"/>
              </w:rPr>
              <w:t>Resistencia interna al flujo del fluido.</w:t>
            </w:r>
          </w:p>
        </w:tc>
        <w:tc>
          <w:tcPr>
            <w:tcW w:w="2880" w:type="dxa"/>
          </w:tcPr>
          <w:p w14:paraId="0AA68CC4" w14:textId="77777777" w:rsidR="00D464D6" w:rsidRDefault="00D464D6" w:rsidP="0024018C">
            <w:r>
              <w:t>Miel tiene alta viscosidad.</w:t>
            </w:r>
          </w:p>
        </w:tc>
      </w:tr>
      <w:tr w:rsidR="00D464D6" w:rsidRPr="00425F34" w14:paraId="5FF08F3C" w14:textId="77777777" w:rsidTr="0024018C">
        <w:tc>
          <w:tcPr>
            <w:tcW w:w="2880" w:type="dxa"/>
          </w:tcPr>
          <w:p w14:paraId="7FE4C7BD" w14:textId="77777777" w:rsidR="00D464D6" w:rsidRDefault="00D464D6" w:rsidP="0024018C">
            <w:r>
              <w:t>Cohesión</w:t>
            </w:r>
          </w:p>
        </w:tc>
        <w:tc>
          <w:tcPr>
            <w:tcW w:w="2880" w:type="dxa"/>
          </w:tcPr>
          <w:p w14:paraId="06CFA150" w14:textId="77777777" w:rsidR="00D464D6" w:rsidRPr="00317291" w:rsidRDefault="00D464D6" w:rsidP="0024018C">
            <w:pPr>
              <w:rPr>
                <w:lang w:val="es-US"/>
              </w:rPr>
            </w:pPr>
            <w:r w:rsidRPr="00317291">
              <w:rPr>
                <w:lang w:val="es-US"/>
              </w:rPr>
              <w:t>Atracción entre moléculas del mismo tipo.</w:t>
            </w:r>
          </w:p>
        </w:tc>
        <w:tc>
          <w:tcPr>
            <w:tcW w:w="2880" w:type="dxa"/>
          </w:tcPr>
          <w:p w14:paraId="666C3315" w14:textId="77777777" w:rsidR="00D464D6" w:rsidRPr="00317291" w:rsidRDefault="00D464D6" w:rsidP="0024018C">
            <w:pPr>
              <w:rPr>
                <w:lang w:val="es-US"/>
              </w:rPr>
            </w:pPr>
            <w:r w:rsidRPr="00317291">
              <w:rPr>
                <w:lang w:val="es-US"/>
              </w:rPr>
              <w:t>Moléculas de agua se mantienen unidas.</w:t>
            </w:r>
          </w:p>
        </w:tc>
      </w:tr>
      <w:tr w:rsidR="00D464D6" w14:paraId="0C4ECCD8" w14:textId="77777777" w:rsidTr="0024018C">
        <w:tc>
          <w:tcPr>
            <w:tcW w:w="2880" w:type="dxa"/>
          </w:tcPr>
          <w:p w14:paraId="2AB3CC23" w14:textId="77777777" w:rsidR="00D464D6" w:rsidRDefault="00D464D6" w:rsidP="0024018C">
            <w:r>
              <w:t>Adherencia</w:t>
            </w:r>
          </w:p>
        </w:tc>
        <w:tc>
          <w:tcPr>
            <w:tcW w:w="2880" w:type="dxa"/>
          </w:tcPr>
          <w:p w14:paraId="4EAB1E4D" w14:textId="77777777" w:rsidR="00D464D6" w:rsidRPr="00317291" w:rsidRDefault="00D464D6" w:rsidP="0024018C">
            <w:pPr>
              <w:rPr>
                <w:lang w:val="es-US"/>
              </w:rPr>
            </w:pPr>
            <w:r w:rsidRPr="00317291">
              <w:rPr>
                <w:lang w:val="es-US"/>
              </w:rPr>
              <w:t>Atracción entre moléculas de distintos materiales.</w:t>
            </w:r>
          </w:p>
        </w:tc>
        <w:tc>
          <w:tcPr>
            <w:tcW w:w="2880" w:type="dxa"/>
          </w:tcPr>
          <w:p w14:paraId="15B643AC" w14:textId="77777777" w:rsidR="00D464D6" w:rsidRDefault="00D464D6" w:rsidP="0024018C">
            <w:r>
              <w:t>Agua adhiriéndose al vidrio.</w:t>
            </w:r>
          </w:p>
        </w:tc>
      </w:tr>
      <w:tr w:rsidR="00D464D6" w14:paraId="1FF19C3E" w14:textId="77777777" w:rsidTr="0024018C">
        <w:tc>
          <w:tcPr>
            <w:tcW w:w="2880" w:type="dxa"/>
          </w:tcPr>
          <w:p w14:paraId="46152627" w14:textId="77777777" w:rsidR="00D464D6" w:rsidRDefault="00D464D6" w:rsidP="0024018C">
            <w:r>
              <w:t>Peso específico</w:t>
            </w:r>
          </w:p>
        </w:tc>
        <w:tc>
          <w:tcPr>
            <w:tcW w:w="2880" w:type="dxa"/>
          </w:tcPr>
          <w:p w14:paraId="34657C09" w14:textId="77777777" w:rsidR="00D464D6" w:rsidRPr="00317291" w:rsidRDefault="00D464D6" w:rsidP="0024018C">
            <w:pPr>
              <w:rPr>
                <w:lang w:val="es-US"/>
              </w:rPr>
            </w:pPr>
            <w:r w:rsidRPr="00317291">
              <w:rPr>
                <w:lang w:val="es-US"/>
              </w:rPr>
              <w:t>Peso por unidad de volumen.</w:t>
            </w:r>
          </w:p>
        </w:tc>
        <w:tc>
          <w:tcPr>
            <w:tcW w:w="2880" w:type="dxa"/>
          </w:tcPr>
          <w:p w14:paraId="34544541" w14:textId="77777777" w:rsidR="00D464D6" w:rsidRDefault="00D464D6" w:rsidP="0024018C">
            <w:r>
              <w:t>Agua: 9.81 kN/m³.</w:t>
            </w:r>
          </w:p>
        </w:tc>
      </w:tr>
      <w:tr w:rsidR="00D464D6" w14:paraId="5F7C6041" w14:textId="77777777" w:rsidTr="0024018C">
        <w:tc>
          <w:tcPr>
            <w:tcW w:w="2880" w:type="dxa"/>
          </w:tcPr>
          <w:p w14:paraId="1303B0E5" w14:textId="77777777" w:rsidR="00D464D6" w:rsidRDefault="00D464D6" w:rsidP="0024018C">
            <w:r>
              <w:t>Densidad</w:t>
            </w:r>
          </w:p>
        </w:tc>
        <w:tc>
          <w:tcPr>
            <w:tcW w:w="2880" w:type="dxa"/>
          </w:tcPr>
          <w:p w14:paraId="0FA607C7" w14:textId="77777777" w:rsidR="00D464D6" w:rsidRPr="00317291" w:rsidRDefault="00D464D6" w:rsidP="0024018C">
            <w:pPr>
              <w:rPr>
                <w:lang w:val="es-US"/>
              </w:rPr>
            </w:pPr>
            <w:r w:rsidRPr="00317291">
              <w:rPr>
                <w:lang w:val="es-US"/>
              </w:rPr>
              <w:t>Masa por unidad de volumen.</w:t>
            </w:r>
          </w:p>
        </w:tc>
        <w:tc>
          <w:tcPr>
            <w:tcW w:w="2880" w:type="dxa"/>
          </w:tcPr>
          <w:p w14:paraId="6F8514D0" w14:textId="77777777" w:rsidR="00D464D6" w:rsidRDefault="00D464D6" w:rsidP="0024018C">
            <w:r>
              <w:t>Agua: 1000 kg/m³.</w:t>
            </w:r>
          </w:p>
        </w:tc>
      </w:tr>
      <w:tr w:rsidR="00D464D6" w:rsidRPr="00425F34" w14:paraId="04554456" w14:textId="77777777" w:rsidTr="0024018C">
        <w:tc>
          <w:tcPr>
            <w:tcW w:w="2880" w:type="dxa"/>
          </w:tcPr>
          <w:p w14:paraId="41857EA5" w14:textId="77777777" w:rsidR="00D464D6" w:rsidRDefault="00D464D6" w:rsidP="0024018C">
            <w:r>
              <w:t>Capilaridad</w:t>
            </w:r>
          </w:p>
        </w:tc>
        <w:tc>
          <w:tcPr>
            <w:tcW w:w="2880" w:type="dxa"/>
          </w:tcPr>
          <w:p w14:paraId="39586266" w14:textId="77777777" w:rsidR="00D464D6" w:rsidRPr="00317291" w:rsidRDefault="00D464D6" w:rsidP="0024018C">
            <w:pPr>
              <w:rPr>
                <w:lang w:val="es-US"/>
              </w:rPr>
            </w:pPr>
            <w:r w:rsidRPr="00317291">
              <w:rPr>
                <w:lang w:val="es-US"/>
              </w:rPr>
              <w:t>Ascenso o descenso de un líquido en un tubo estrecho por cohesión y adherencia.</w:t>
            </w:r>
          </w:p>
        </w:tc>
        <w:tc>
          <w:tcPr>
            <w:tcW w:w="2880" w:type="dxa"/>
          </w:tcPr>
          <w:p w14:paraId="0EC3B075" w14:textId="77777777" w:rsidR="00D464D6" w:rsidRPr="00317291" w:rsidRDefault="00D464D6" w:rsidP="0024018C">
            <w:pPr>
              <w:rPr>
                <w:lang w:val="es-US"/>
              </w:rPr>
            </w:pPr>
            <w:r w:rsidRPr="00317291">
              <w:rPr>
                <w:lang w:val="es-US"/>
              </w:rPr>
              <w:t>Agua subiendo en un tubo capilar.</w:t>
            </w:r>
          </w:p>
        </w:tc>
      </w:tr>
    </w:tbl>
    <w:p w14:paraId="541FD328" w14:textId="77777777" w:rsidR="00D464D6" w:rsidRDefault="00D464D6" w:rsidP="00D464D6">
      <w:pPr>
        <w:rPr>
          <w:lang w:val="es-US"/>
        </w:rPr>
      </w:pPr>
    </w:p>
    <w:p w14:paraId="02EC5C5E" w14:textId="77777777" w:rsidR="00223D94" w:rsidRDefault="00223D94" w:rsidP="00D464D6">
      <w:pPr>
        <w:rPr>
          <w:lang w:val="es-US"/>
        </w:rPr>
      </w:pPr>
    </w:p>
    <w:p w14:paraId="2E3EF99D" w14:textId="77777777" w:rsidR="00223D94" w:rsidRPr="00001ED0" w:rsidRDefault="00223D94" w:rsidP="00223D94">
      <w:pPr>
        <w:pStyle w:val="Heading2"/>
        <w:rPr>
          <w:sz w:val="40"/>
          <w:szCs w:val="40"/>
          <w:lang w:val="es-US"/>
        </w:rPr>
      </w:pPr>
      <w:bookmarkStart w:id="4" w:name="qué-estudia-la-hidrostática"/>
      <w:r w:rsidRPr="00001ED0">
        <w:rPr>
          <w:sz w:val="40"/>
          <w:szCs w:val="40"/>
        </w:rPr>
        <w:t>🌊</w:t>
      </w:r>
      <w:r w:rsidRPr="00001ED0">
        <w:rPr>
          <w:sz w:val="40"/>
          <w:szCs w:val="40"/>
          <w:lang w:val="es-US"/>
        </w:rPr>
        <w:t xml:space="preserve"> ¿Qué estudia la hidrostática?</w:t>
      </w:r>
    </w:p>
    <w:p w14:paraId="40FACE9B" w14:textId="77777777" w:rsidR="00223D94" w:rsidRPr="00A93A82" w:rsidRDefault="00223D94" w:rsidP="00223D94">
      <w:pPr>
        <w:pStyle w:val="FirstParagraph"/>
        <w:rPr>
          <w:lang w:val="es-US"/>
        </w:rPr>
      </w:pPr>
      <w:r w:rsidRPr="00A93A82">
        <w:rPr>
          <w:lang w:val="es-US"/>
        </w:rPr>
        <w:t xml:space="preserve">La hidrostática es la rama de la </w:t>
      </w:r>
      <w:r w:rsidRPr="00A93A82">
        <w:rPr>
          <w:b/>
          <w:bCs/>
          <w:lang w:val="es-US"/>
        </w:rPr>
        <w:t>hidráulica</w:t>
      </w:r>
      <w:r w:rsidRPr="00A93A82">
        <w:rPr>
          <w:lang w:val="es-US"/>
        </w:rPr>
        <w:t xml:space="preserve"> que analiza </w:t>
      </w:r>
      <w:r w:rsidRPr="00A93A82">
        <w:rPr>
          <w:b/>
          <w:bCs/>
          <w:lang w:val="es-US"/>
        </w:rPr>
        <w:t>fluidos en reposo</w:t>
      </w:r>
      <w:r w:rsidRPr="00A93A82">
        <w:rPr>
          <w:lang w:val="es-US"/>
        </w:rPr>
        <w:t>, ya sean:</w:t>
      </w:r>
    </w:p>
    <w:p w14:paraId="70D4F097" w14:textId="77777777" w:rsidR="00223D94" w:rsidRPr="00A93A82" w:rsidRDefault="00223D94">
      <w:pPr>
        <w:pStyle w:val="Compact"/>
        <w:numPr>
          <w:ilvl w:val="0"/>
          <w:numId w:val="3"/>
        </w:numPr>
        <w:rPr>
          <w:lang w:val="es-US"/>
        </w:rPr>
      </w:pPr>
      <w:r w:rsidRPr="00A93A82">
        <w:rPr>
          <w:b/>
          <w:bCs/>
          <w:lang w:val="es-US"/>
        </w:rPr>
        <w:t>Incompresibles</w:t>
      </w:r>
      <w:r w:rsidRPr="00A93A82">
        <w:rPr>
          <w:lang w:val="es-US"/>
        </w:rPr>
        <w:t xml:space="preserve"> (como el agua, en condiciones normales)</w:t>
      </w:r>
    </w:p>
    <w:p w14:paraId="341EBA5B" w14:textId="77777777" w:rsidR="00223D94" w:rsidRPr="00A93A82" w:rsidRDefault="00223D94">
      <w:pPr>
        <w:pStyle w:val="Compact"/>
        <w:numPr>
          <w:ilvl w:val="0"/>
          <w:numId w:val="3"/>
        </w:numPr>
        <w:rPr>
          <w:lang w:val="es-US"/>
        </w:rPr>
      </w:pPr>
      <w:r w:rsidRPr="00A93A82">
        <w:rPr>
          <w:b/>
          <w:bCs/>
          <w:lang w:val="es-US"/>
        </w:rPr>
        <w:t>Compresibles</w:t>
      </w:r>
      <w:r w:rsidRPr="00A93A82">
        <w:rPr>
          <w:lang w:val="es-US"/>
        </w:rPr>
        <w:t xml:space="preserve"> (como el aire, en situaciones donde su densidad cambia muy poco)</w:t>
      </w:r>
    </w:p>
    <w:p w14:paraId="19E0054F" w14:textId="77777777" w:rsidR="00223D94" w:rsidRPr="00A93A82" w:rsidRDefault="00223D94" w:rsidP="00223D94">
      <w:pPr>
        <w:pStyle w:val="FirstParagraph"/>
        <w:rPr>
          <w:lang w:val="es-US"/>
        </w:rPr>
      </w:pPr>
      <w:r w:rsidRPr="00A93A82">
        <w:rPr>
          <w:lang w:val="es-US"/>
        </w:rPr>
        <w:t xml:space="preserve">Su propósito es entender cómo actúan </w:t>
      </w:r>
      <w:r w:rsidRPr="00A93A82">
        <w:rPr>
          <w:b/>
          <w:bCs/>
          <w:lang w:val="es-US"/>
        </w:rPr>
        <w:t>las fuerzas y presiones</w:t>
      </w:r>
      <w:r w:rsidRPr="00A93A82">
        <w:rPr>
          <w:lang w:val="es-US"/>
        </w:rPr>
        <w:t xml:space="preserve"> dentro del fluido y sobre las superficies que lo contienen.</w:t>
      </w:r>
    </w:p>
    <w:p w14:paraId="42386FC8" w14:textId="77777777" w:rsidR="00223D94" w:rsidRDefault="00000000" w:rsidP="00223D94">
      <w:r>
        <w:pict w14:anchorId="20E952BF">
          <v:rect id="_x0000_i1028" style="width:0;height:1.5pt" o:hralign="center" o:hrstd="t" o:hr="t"/>
        </w:pict>
      </w:r>
    </w:p>
    <w:p w14:paraId="0A251B75" w14:textId="77777777" w:rsidR="00223D94" w:rsidRPr="00A93A82" w:rsidRDefault="00223D94" w:rsidP="00223D94">
      <w:pPr>
        <w:pStyle w:val="Heading2"/>
        <w:rPr>
          <w:lang w:val="es-US"/>
        </w:rPr>
      </w:pPr>
      <w:bookmarkStart w:id="5" w:name="equilibrio-hidrostático"/>
      <w:bookmarkEnd w:id="4"/>
      <w:r w:rsidRPr="00A93A82">
        <w:rPr>
          <w:lang w:val="es-US"/>
        </w:rPr>
        <w:t>⚖</w:t>
      </w:r>
      <w:r>
        <w:t>️</w:t>
      </w:r>
      <w:r w:rsidRPr="00A93A82">
        <w:rPr>
          <w:lang w:val="es-US"/>
        </w:rPr>
        <w:t xml:space="preserve"> Equilibrio hidrostático</w:t>
      </w:r>
    </w:p>
    <w:p w14:paraId="4C9B1C23" w14:textId="77777777" w:rsidR="00223D94" w:rsidRPr="00A93A82" w:rsidRDefault="00223D94" w:rsidP="00223D94">
      <w:pPr>
        <w:pStyle w:val="FirstParagraph"/>
        <w:rPr>
          <w:lang w:val="es-US"/>
        </w:rPr>
      </w:pPr>
      <w:r w:rsidRPr="00A93A82">
        <w:rPr>
          <w:lang w:val="es-US"/>
        </w:rPr>
        <w:t xml:space="preserve">El </w:t>
      </w:r>
      <w:r w:rsidRPr="00A93A82">
        <w:rPr>
          <w:b/>
          <w:bCs/>
          <w:lang w:val="es-US"/>
        </w:rPr>
        <w:t>equilibrio hidrostático</w:t>
      </w:r>
      <w:r w:rsidRPr="00A93A82">
        <w:rPr>
          <w:lang w:val="es-US"/>
        </w:rPr>
        <w:t xml:space="preserve"> ocurre cuando:</w:t>
      </w:r>
    </w:p>
    <w:p w14:paraId="7593533D" w14:textId="77777777" w:rsidR="00223D94" w:rsidRDefault="00223D94">
      <w:pPr>
        <w:pStyle w:val="Compact"/>
        <w:numPr>
          <w:ilvl w:val="0"/>
          <w:numId w:val="3"/>
        </w:numPr>
      </w:pPr>
      <w:r>
        <w:rPr>
          <w:b/>
          <w:bCs/>
        </w:rPr>
        <w:t>Presión interna</w:t>
      </w:r>
      <w:r>
        <w:t xml:space="preserve"> del fluido ⬆️</w:t>
      </w:r>
    </w:p>
    <w:p w14:paraId="2FED33E9" w14:textId="77777777" w:rsidR="00223D94" w:rsidRPr="00A93A82" w:rsidRDefault="00223D94">
      <w:pPr>
        <w:pStyle w:val="Compact"/>
        <w:numPr>
          <w:ilvl w:val="0"/>
          <w:numId w:val="3"/>
        </w:numPr>
        <w:rPr>
          <w:lang w:val="es-US"/>
        </w:rPr>
      </w:pPr>
      <w:r w:rsidRPr="00A93A82">
        <w:rPr>
          <w:b/>
          <w:bCs/>
          <w:lang w:val="es-US"/>
        </w:rPr>
        <w:t>Fuerza de la gravedad</w:t>
      </w:r>
      <w:r w:rsidRPr="00A93A82">
        <w:rPr>
          <w:lang w:val="es-US"/>
        </w:rPr>
        <w:t xml:space="preserve"> </w:t>
      </w:r>
      <w:r>
        <w:t>⬇️</w:t>
      </w:r>
      <w:r w:rsidRPr="00A93A82">
        <w:rPr>
          <w:lang w:val="es-US"/>
        </w:rPr>
        <w:br/>
        <w:t xml:space="preserve">se </w:t>
      </w:r>
      <w:r w:rsidRPr="00A93A82">
        <w:rPr>
          <w:b/>
          <w:bCs/>
          <w:lang w:val="es-US"/>
        </w:rPr>
        <w:t>contrarrestan</w:t>
      </w:r>
      <w:r w:rsidRPr="00A93A82">
        <w:rPr>
          <w:lang w:val="es-US"/>
        </w:rPr>
        <w:t xml:space="preserve"> de forma exacta.</w:t>
      </w:r>
      <w:r w:rsidRPr="00A93A82">
        <w:rPr>
          <w:lang w:val="es-US"/>
        </w:rPr>
        <w:br/>
      </w:r>
      <w:r w:rsidRPr="00A93A82">
        <w:rPr>
          <w:lang w:val="es-US"/>
        </w:rPr>
        <w:lastRenderedPageBreak/>
        <w:t>Esto significa que no hay aceleración vertical: cada capa del fluido está “soportando” el peso de las capas superiores.</w:t>
      </w:r>
    </w:p>
    <w:p w14:paraId="39ED4916" w14:textId="77777777" w:rsidR="00223D94" w:rsidRDefault="00000000" w:rsidP="00223D94">
      <w:r>
        <w:pict w14:anchorId="321824E2">
          <v:rect id="_x0000_i1029" style="width:0;height:1.5pt" o:hralign="center" o:hrstd="t" o:hr="t"/>
        </w:pict>
      </w:r>
    </w:p>
    <w:p w14:paraId="5F19A9DB" w14:textId="77777777" w:rsidR="00223D94" w:rsidRDefault="00223D94" w:rsidP="00223D94">
      <w:pPr>
        <w:pStyle w:val="Heading2"/>
      </w:pPr>
      <w:bookmarkStart w:id="6" w:name="principales-principios-y-leyes"/>
      <w:bookmarkEnd w:id="5"/>
      <w:r>
        <w:t>📐 Principales principios y leyes</w:t>
      </w:r>
    </w:p>
    <w:p w14:paraId="769620BB" w14:textId="77777777" w:rsidR="00223D94" w:rsidRPr="00A93A82" w:rsidRDefault="00223D94">
      <w:pPr>
        <w:numPr>
          <w:ilvl w:val="0"/>
          <w:numId w:val="3"/>
        </w:numPr>
        <w:rPr>
          <w:lang w:val="es-US"/>
        </w:rPr>
      </w:pPr>
      <w:r w:rsidRPr="00A93A82">
        <w:rPr>
          <w:b/>
          <w:bCs/>
          <w:lang w:val="es-US"/>
        </w:rPr>
        <w:t>Principio fundamental de la hidrostática</w:t>
      </w:r>
      <w:r w:rsidRPr="00A93A82">
        <w:rPr>
          <w:lang w:val="es-US"/>
        </w:rPr>
        <w:t>:</w:t>
      </w:r>
      <w:r w:rsidRPr="00A93A82">
        <w:rPr>
          <w:lang w:val="es-US"/>
        </w:rPr>
        <w:br/>
        <w:t>La presión en un punto aumenta con la profundidad debido al peso de la columna de fluido que está encima.</w:t>
      </w:r>
    </w:p>
    <w:p w14:paraId="78728E88" w14:textId="77777777" w:rsidR="00223D94" w:rsidRDefault="00223D94">
      <w:pPr>
        <w:numPr>
          <w:ilvl w:val="0"/>
          <w:numId w:val="2"/>
        </w:numPr>
      </w:p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ρgh</m:t>
        </m:r>
      </m:oMath>
      <w:r>
        <w:br/>
        <w:t>Donde:</w:t>
      </w:r>
    </w:p>
    <w:p w14:paraId="5DD2E71F" w14:textId="77777777" w:rsidR="00223D94" w:rsidRPr="00A93A82" w:rsidRDefault="00000000">
      <w:pPr>
        <w:pStyle w:val="Compact"/>
        <w:numPr>
          <w:ilvl w:val="1"/>
          <w:numId w:val="3"/>
        </w:numPr>
        <w:rPr>
          <w:lang w:val="es-US"/>
        </w:rPr>
      </w:pPr>
      <m:oMath>
        <m:sSub>
          <m:sSubPr>
            <m:ctrlPr>
              <w:rPr>
                <w:rFonts w:ascii="Cambria Math" w:hAnsi="Cambria Math"/>
              </w:rPr>
            </m:ctrlPr>
          </m:sSubPr>
          <m:e>
            <m:r>
              <w:rPr>
                <w:rFonts w:ascii="Cambria Math" w:hAnsi="Cambria Math"/>
              </w:rPr>
              <m:t>P</m:t>
            </m:r>
          </m:e>
          <m:sub>
            <m:r>
              <w:rPr>
                <w:rFonts w:ascii="Cambria Math" w:hAnsi="Cambria Math"/>
                <w:lang w:val="es-US"/>
              </w:rPr>
              <m:t>0</m:t>
            </m:r>
          </m:sub>
        </m:sSub>
      </m:oMath>
      <w:r w:rsidR="00223D94" w:rsidRPr="00A93A82">
        <w:rPr>
          <w:lang w:val="es-US"/>
        </w:rPr>
        <w:t xml:space="preserve"> es la presión en la superficie</w:t>
      </w:r>
    </w:p>
    <w:p w14:paraId="7EF989DE" w14:textId="77777777" w:rsidR="00223D94" w:rsidRPr="00A93A82" w:rsidRDefault="00223D94">
      <w:pPr>
        <w:pStyle w:val="Compact"/>
        <w:numPr>
          <w:ilvl w:val="1"/>
          <w:numId w:val="3"/>
        </w:numPr>
        <w:rPr>
          <w:lang w:val="es-US"/>
        </w:rPr>
      </w:pPr>
      <m:oMath>
        <m:r>
          <w:rPr>
            <w:rFonts w:ascii="Cambria Math" w:hAnsi="Cambria Math"/>
          </w:rPr>
          <m:t>ρ</m:t>
        </m:r>
      </m:oMath>
      <w:r w:rsidRPr="00A93A82">
        <w:rPr>
          <w:lang w:val="es-US"/>
        </w:rPr>
        <w:t xml:space="preserve"> es la densidad del fluido</w:t>
      </w:r>
    </w:p>
    <w:p w14:paraId="462B0248" w14:textId="77777777" w:rsidR="00223D94" w:rsidRPr="00A93A82" w:rsidRDefault="00223D94">
      <w:pPr>
        <w:pStyle w:val="Compact"/>
        <w:numPr>
          <w:ilvl w:val="1"/>
          <w:numId w:val="3"/>
        </w:numPr>
        <w:rPr>
          <w:lang w:val="es-US"/>
        </w:rPr>
      </w:pPr>
      <m:oMath>
        <m:r>
          <w:rPr>
            <w:rFonts w:ascii="Cambria Math" w:hAnsi="Cambria Math"/>
          </w:rPr>
          <m:t>g</m:t>
        </m:r>
      </m:oMath>
      <w:r w:rsidRPr="00A93A82">
        <w:rPr>
          <w:lang w:val="es-US"/>
        </w:rPr>
        <w:t xml:space="preserve"> es la aceleración de la gravedad</w:t>
      </w:r>
    </w:p>
    <w:p w14:paraId="7B036F13" w14:textId="77777777" w:rsidR="00223D94" w:rsidRPr="00A93A82" w:rsidRDefault="00223D94">
      <w:pPr>
        <w:pStyle w:val="Compact"/>
        <w:numPr>
          <w:ilvl w:val="1"/>
          <w:numId w:val="3"/>
        </w:numPr>
        <w:rPr>
          <w:lang w:val="es-US"/>
        </w:rPr>
      </w:pPr>
      <m:oMath>
        <m:r>
          <w:rPr>
            <w:rFonts w:ascii="Cambria Math" w:hAnsi="Cambria Math"/>
            <w:lang w:val="es-US"/>
          </w:rPr>
          <m:t>h</m:t>
        </m:r>
      </m:oMath>
      <w:r w:rsidRPr="00A93A82">
        <w:rPr>
          <w:lang w:val="es-US"/>
        </w:rPr>
        <w:t xml:space="preserve"> es la altura de la columna de fluido</w:t>
      </w:r>
    </w:p>
    <w:p w14:paraId="4DC933D2" w14:textId="77777777" w:rsidR="00223D94" w:rsidRPr="00A93A82" w:rsidRDefault="00223D94">
      <w:pPr>
        <w:numPr>
          <w:ilvl w:val="0"/>
          <w:numId w:val="3"/>
        </w:numPr>
        <w:rPr>
          <w:lang w:val="es-US"/>
        </w:rPr>
      </w:pPr>
      <w:r w:rsidRPr="00A93A82">
        <w:rPr>
          <w:b/>
          <w:bCs/>
          <w:lang w:val="es-US"/>
        </w:rPr>
        <w:t>Principio de Pascal</w:t>
      </w:r>
      <w:r w:rsidRPr="00A93A82">
        <w:rPr>
          <w:lang w:val="es-US"/>
        </w:rPr>
        <w:t>:</w:t>
      </w:r>
      <w:r w:rsidRPr="00A93A82">
        <w:rPr>
          <w:lang w:val="es-US"/>
        </w:rPr>
        <w:br/>
        <w:t>Una presión ejercida en un punto de un fluido se transmite de manera uniforme en todas las direcciones.</w:t>
      </w:r>
    </w:p>
    <w:p w14:paraId="3AD5EC4F" w14:textId="77777777" w:rsidR="00223D94" w:rsidRPr="00A93A82" w:rsidRDefault="00223D94">
      <w:pPr>
        <w:numPr>
          <w:ilvl w:val="0"/>
          <w:numId w:val="3"/>
        </w:numPr>
        <w:rPr>
          <w:lang w:val="es-US"/>
        </w:rPr>
      </w:pPr>
      <w:r w:rsidRPr="00A93A82">
        <w:rPr>
          <w:b/>
          <w:bCs/>
          <w:lang w:val="es-US"/>
        </w:rPr>
        <w:t>Principio de Arquímedes</w:t>
      </w:r>
      <w:r w:rsidRPr="00A93A82">
        <w:rPr>
          <w:lang w:val="es-US"/>
        </w:rPr>
        <w:t>:</w:t>
      </w:r>
      <w:r w:rsidRPr="00A93A82">
        <w:rPr>
          <w:lang w:val="es-US"/>
        </w:rPr>
        <w:br/>
        <w:t>Un cuerpo sumergido total o parcialmente en un fluido recibe un empuje hacia arriba igual al peso del volumen de fluido desplazado.</w:t>
      </w:r>
    </w:p>
    <w:p w14:paraId="3BD7778E" w14:textId="77777777" w:rsidR="00223D94" w:rsidRDefault="00000000" w:rsidP="00223D94">
      <w:r>
        <w:pict w14:anchorId="634BAE1E">
          <v:rect id="_x0000_i1030" style="width:0;height:1.5pt" o:hralign="center" o:hrstd="t" o:hr="t"/>
        </w:pict>
      </w:r>
    </w:p>
    <w:p w14:paraId="541248CB" w14:textId="77777777" w:rsidR="00223D94" w:rsidRDefault="00223D94" w:rsidP="00223D94">
      <w:pPr>
        <w:pStyle w:val="Heading2"/>
      </w:pPr>
      <w:bookmarkStart w:id="7" w:name="aplicaciones-reales"/>
      <w:bookmarkEnd w:id="6"/>
      <w:r>
        <w:t>🔍 Aplicaciones reales</w:t>
      </w:r>
    </w:p>
    <w:p w14:paraId="5C7F7527" w14:textId="77777777" w:rsidR="00223D94" w:rsidRPr="00A93A82" w:rsidRDefault="00223D94">
      <w:pPr>
        <w:pStyle w:val="Compact"/>
        <w:numPr>
          <w:ilvl w:val="0"/>
          <w:numId w:val="3"/>
        </w:numPr>
        <w:rPr>
          <w:lang w:val="es-US"/>
        </w:rPr>
      </w:pPr>
      <w:r w:rsidRPr="00A93A82">
        <w:rPr>
          <w:b/>
          <w:bCs/>
          <w:lang w:val="es-US"/>
        </w:rPr>
        <w:t>Barcos y submarinos</w:t>
      </w:r>
      <w:r w:rsidRPr="00A93A82">
        <w:rPr>
          <w:lang w:val="es-US"/>
        </w:rPr>
        <w:t xml:space="preserve"> → flotabilidad y estabilidad.</w:t>
      </w:r>
    </w:p>
    <w:p w14:paraId="20BE381B" w14:textId="77777777" w:rsidR="00223D94" w:rsidRPr="00A93A82" w:rsidRDefault="00223D94">
      <w:pPr>
        <w:pStyle w:val="Compact"/>
        <w:numPr>
          <w:ilvl w:val="0"/>
          <w:numId w:val="3"/>
        </w:numPr>
        <w:rPr>
          <w:lang w:val="es-US"/>
        </w:rPr>
      </w:pPr>
      <w:r w:rsidRPr="00A93A82">
        <w:rPr>
          <w:b/>
          <w:bCs/>
          <w:lang w:val="es-US"/>
        </w:rPr>
        <w:t>Presas y tanques</w:t>
      </w:r>
      <w:r w:rsidRPr="00A93A82">
        <w:rPr>
          <w:lang w:val="es-US"/>
        </w:rPr>
        <w:t xml:space="preserve"> → cálculo de presiones para el diseño seguro.</w:t>
      </w:r>
    </w:p>
    <w:p w14:paraId="3C7B1C9B" w14:textId="77777777" w:rsidR="00223D94" w:rsidRPr="00A93A82" w:rsidRDefault="00223D94">
      <w:pPr>
        <w:pStyle w:val="Compact"/>
        <w:numPr>
          <w:ilvl w:val="0"/>
          <w:numId w:val="3"/>
        </w:numPr>
        <w:rPr>
          <w:lang w:val="es-US"/>
        </w:rPr>
      </w:pPr>
      <w:r w:rsidRPr="00A93A82">
        <w:rPr>
          <w:b/>
          <w:bCs/>
          <w:lang w:val="es-US"/>
        </w:rPr>
        <w:t>Medicina</w:t>
      </w:r>
      <w:r w:rsidRPr="00A93A82">
        <w:rPr>
          <w:lang w:val="es-US"/>
        </w:rPr>
        <w:t xml:space="preserve"> → manómetros, esfigmomanómetros (tensión arterial).</w:t>
      </w:r>
    </w:p>
    <w:p w14:paraId="5A053402" w14:textId="77777777" w:rsidR="00223D94" w:rsidRPr="00A93A82" w:rsidRDefault="00223D94">
      <w:pPr>
        <w:pStyle w:val="Compact"/>
        <w:numPr>
          <w:ilvl w:val="0"/>
          <w:numId w:val="3"/>
        </w:numPr>
        <w:rPr>
          <w:lang w:val="es-US"/>
        </w:rPr>
      </w:pPr>
      <w:r w:rsidRPr="00A93A82">
        <w:rPr>
          <w:b/>
          <w:bCs/>
          <w:lang w:val="es-US"/>
        </w:rPr>
        <w:t>Meteorología</w:t>
      </w:r>
      <w:r w:rsidRPr="00A93A82">
        <w:rPr>
          <w:lang w:val="es-US"/>
        </w:rPr>
        <w:t xml:space="preserve"> → presión atmosférica y su relación con el clima.</w:t>
      </w:r>
    </w:p>
    <w:p w14:paraId="14A9186E" w14:textId="77777777" w:rsidR="00223D94" w:rsidRDefault="00000000" w:rsidP="00223D94">
      <w:r>
        <w:pict w14:anchorId="6963A1B1">
          <v:rect id="_x0000_i1031" style="width:0;height:1.5pt" o:hralign="center" o:hrstd="t" o:hr="t"/>
        </w:pict>
      </w:r>
    </w:p>
    <w:bookmarkEnd w:id="7"/>
    <w:p w14:paraId="1EB33CC7" w14:textId="77777777" w:rsidR="00223D94" w:rsidRDefault="00223D94" w:rsidP="00D464D6"/>
    <w:p w14:paraId="67C6F427" w14:textId="77777777" w:rsidR="002037DF" w:rsidRPr="005D7713" w:rsidRDefault="002037DF" w:rsidP="002037DF">
      <w:pPr>
        <w:pStyle w:val="Heading2"/>
        <w:rPr>
          <w:sz w:val="40"/>
          <w:szCs w:val="40"/>
          <w:lang w:val="es-US"/>
        </w:rPr>
      </w:pPr>
      <w:bookmarkStart w:id="8" w:name="qué-es-la-hidrodinámica"/>
      <w:r w:rsidRPr="005D7713">
        <w:rPr>
          <w:sz w:val="40"/>
          <w:szCs w:val="40"/>
        </w:rPr>
        <w:t>🌊</w:t>
      </w:r>
      <w:r w:rsidRPr="005D7713">
        <w:rPr>
          <w:sz w:val="40"/>
          <w:szCs w:val="40"/>
          <w:lang w:val="es-US"/>
        </w:rPr>
        <w:t xml:space="preserve"> ¿Qué es la hidrodinámica?</w:t>
      </w:r>
    </w:p>
    <w:p w14:paraId="56917421" w14:textId="77777777" w:rsidR="002037DF" w:rsidRPr="002E2786" w:rsidRDefault="002037DF" w:rsidP="002037DF">
      <w:pPr>
        <w:pStyle w:val="FirstParagraph"/>
        <w:rPr>
          <w:lang w:val="es-US"/>
        </w:rPr>
      </w:pPr>
      <w:r w:rsidRPr="002E2786">
        <w:rPr>
          <w:lang w:val="es-US"/>
        </w:rPr>
        <w:t xml:space="preserve">Es la parte de la </w:t>
      </w:r>
      <w:r w:rsidRPr="002E2786">
        <w:rPr>
          <w:b/>
          <w:bCs/>
          <w:lang w:val="es-US"/>
        </w:rPr>
        <w:t>hidráulica</w:t>
      </w:r>
      <w:r w:rsidRPr="002E2786">
        <w:rPr>
          <w:lang w:val="es-US"/>
        </w:rPr>
        <w:t xml:space="preserve"> que analiza cómo se comportan los líquidos cuando fluyen, teniendo en cuenta:</w:t>
      </w:r>
    </w:p>
    <w:p w14:paraId="2520E869" w14:textId="77777777" w:rsidR="002037DF" w:rsidRDefault="002037DF">
      <w:pPr>
        <w:pStyle w:val="Compact"/>
        <w:numPr>
          <w:ilvl w:val="0"/>
          <w:numId w:val="3"/>
        </w:numPr>
      </w:pPr>
      <w:r>
        <w:rPr>
          <w:b/>
          <w:bCs/>
        </w:rPr>
        <w:t>Velocidad</w:t>
      </w:r>
      <w:r>
        <w:t xml:space="preserve"> del flujo</w:t>
      </w:r>
    </w:p>
    <w:p w14:paraId="7A80D67D" w14:textId="77777777" w:rsidR="002037DF" w:rsidRDefault="002037DF">
      <w:pPr>
        <w:pStyle w:val="Compact"/>
        <w:numPr>
          <w:ilvl w:val="0"/>
          <w:numId w:val="3"/>
        </w:numPr>
      </w:pPr>
      <w:r>
        <w:rPr>
          <w:b/>
          <w:bCs/>
        </w:rPr>
        <w:t>Presión</w:t>
      </w:r>
    </w:p>
    <w:p w14:paraId="3BB16B27" w14:textId="77777777" w:rsidR="002037DF" w:rsidRDefault="002037DF">
      <w:pPr>
        <w:pStyle w:val="Compact"/>
        <w:numPr>
          <w:ilvl w:val="0"/>
          <w:numId w:val="3"/>
        </w:numPr>
      </w:pPr>
      <w:r>
        <w:rPr>
          <w:b/>
          <w:bCs/>
        </w:rPr>
        <w:t>Caudal</w:t>
      </w:r>
    </w:p>
    <w:p w14:paraId="206886D2" w14:textId="77777777" w:rsidR="002037DF" w:rsidRDefault="002037DF">
      <w:pPr>
        <w:pStyle w:val="Compact"/>
        <w:numPr>
          <w:ilvl w:val="0"/>
          <w:numId w:val="3"/>
        </w:numPr>
      </w:pPr>
      <w:r>
        <w:rPr>
          <w:b/>
          <w:bCs/>
        </w:rPr>
        <w:lastRenderedPageBreak/>
        <w:t>Energía</w:t>
      </w:r>
      <w:r>
        <w:t xml:space="preserve"> implicada en el movimiento</w:t>
      </w:r>
    </w:p>
    <w:p w14:paraId="6508DCFC" w14:textId="77777777" w:rsidR="002037DF" w:rsidRPr="002E2786" w:rsidRDefault="002037DF" w:rsidP="002037DF">
      <w:pPr>
        <w:pStyle w:val="FirstParagraph"/>
        <w:rPr>
          <w:lang w:val="es-US"/>
        </w:rPr>
      </w:pPr>
      <w:r w:rsidRPr="002E2786">
        <w:rPr>
          <w:lang w:val="es-US"/>
        </w:rPr>
        <w:t xml:space="preserve">Se suele trabajar bajo </w:t>
      </w:r>
      <w:r w:rsidRPr="002E2786">
        <w:rPr>
          <w:b/>
          <w:bCs/>
          <w:lang w:val="es-US"/>
        </w:rPr>
        <w:t>supuestos ideales</w:t>
      </w:r>
      <w:r w:rsidRPr="002E2786">
        <w:rPr>
          <w:lang w:val="es-US"/>
        </w:rPr>
        <w:t xml:space="preserve"> para simplificar el análisis:</w:t>
      </w:r>
    </w:p>
    <w:p w14:paraId="2012A051" w14:textId="77777777" w:rsidR="002037DF" w:rsidRPr="002E2786" w:rsidRDefault="002037DF">
      <w:pPr>
        <w:pStyle w:val="Compact"/>
        <w:numPr>
          <w:ilvl w:val="0"/>
          <w:numId w:val="4"/>
        </w:numPr>
        <w:rPr>
          <w:lang w:val="es-US"/>
        </w:rPr>
      </w:pPr>
      <w:r w:rsidRPr="002E2786">
        <w:rPr>
          <w:lang w:val="es-US"/>
        </w:rPr>
        <w:t xml:space="preserve">El fluido es </w:t>
      </w:r>
      <w:r w:rsidRPr="002E2786">
        <w:rPr>
          <w:b/>
          <w:bCs/>
          <w:lang w:val="es-US"/>
        </w:rPr>
        <w:t>incompresible</w:t>
      </w:r>
      <w:r w:rsidRPr="002E2786">
        <w:rPr>
          <w:lang w:val="es-US"/>
        </w:rPr>
        <w:t xml:space="preserve"> (densidad constante).</w:t>
      </w:r>
    </w:p>
    <w:p w14:paraId="059D0511" w14:textId="77777777" w:rsidR="002037DF" w:rsidRPr="002E2786" w:rsidRDefault="002037DF">
      <w:pPr>
        <w:pStyle w:val="Compact"/>
        <w:numPr>
          <w:ilvl w:val="0"/>
          <w:numId w:val="4"/>
        </w:numPr>
        <w:rPr>
          <w:lang w:val="es-US"/>
        </w:rPr>
      </w:pPr>
      <w:r w:rsidRPr="002E2786">
        <w:rPr>
          <w:lang w:val="es-US"/>
        </w:rPr>
        <w:t xml:space="preserve">La energía perdida por </w:t>
      </w:r>
      <w:r w:rsidRPr="002E2786">
        <w:rPr>
          <w:b/>
          <w:bCs/>
          <w:lang w:val="es-US"/>
        </w:rPr>
        <w:t>viscosidad</w:t>
      </w:r>
      <w:r w:rsidRPr="002E2786">
        <w:rPr>
          <w:lang w:val="es-US"/>
        </w:rPr>
        <w:t xml:space="preserve"> es despreciable (como si el fluido fuera “perfectamente lubricado”).</w:t>
      </w:r>
    </w:p>
    <w:p w14:paraId="73D81525" w14:textId="77777777" w:rsidR="002037DF" w:rsidRPr="002E2786" w:rsidRDefault="002037DF">
      <w:pPr>
        <w:pStyle w:val="Compact"/>
        <w:numPr>
          <w:ilvl w:val="0"/>
          <w:numId w:val="4"/>
        </w:numPr>
        <w:rPr>
          <w:lang w:val="es-US"/>
        </w:rPr>
      </w:pPr>
      <w:r w:rsidRPr="002E2786">
        <w:rPr>
          <w:lang w:val="es-US"/>
        </w:rPr>
        <w:t xml:space="preserve">El movimiento del fluido cambia </w:t>
      </w:r>
      <w:r w:rsidRPr="002E2786">
        <w:rPr>
          <w:b/>
          <w:bCs/>
          <w:lang w:val="es-US"/>
        </w:rPr>
        <w:t>muy lentamente</w:t>
      </w:r>
      <w:r w:rsidRPr="002E2786">
        <w:rPr>
          <w:lang w:val="es-US"/>
        </w:rPr>
        <w:t xml:space="preserve"> (flujo estacionario).</w:t>
      </w:r>
    </w:p>
    <w:p w14:paraId="43B02095" w14:textId="77777777" w:rsidR="002037DF" w:rsidRDefault="00000000" w:rsidP="002037DF">
      <w:r>
        <w:pict w14:anchorId="2250ACCA">
          <v:rect id="_x0000_i1032" style="width:0;height:1.5pt" o:hralign="center" o:hrstd="t" o:hr="t"/>
        </w:pict>
      </w:r>
    </w:p>
    <w:p w14:paraId="56DEBC95" w14:textId="77777777" w:rsidR="002037DF" w:rsidRDefault="002037DF" w:rsidP="002037DF">
      <w:pPr>
        <w:pStyle w:val="Heading2"/>
      </w:pPr>
      <w:bookmarkStart w:id="9" w:name="principios-y-ecuaciones-clave"/>
      <w:bookmarkEnd w:id="8"/>
      <w:r>
        <w:t>📐 Principios y ecuaciones clave</w:t>
      </w:r>
    </w:p>
    <w:p w14:paraId="39F592C5" w14:textId="77777777" w:rsidR="002037DF" w:rsidRDefault="002037DF">
      <w:pPr>
        <w:numPr>
          <w:ilvl w:val="0"/>
          <w:numId w:val="3"/>
        </w:numPr>
      </w:pPr>
      <w:r w:rsidRPr="002E2786">
        <w:rPr>
          <w:b/>
          <w:bCs/>
          <w:lang w:val="es-US"/>
        </w:rPr>
        <w:t>Ecuación de Bernoulli</w:t>
      </w:r>
      <w:r w:rsidRPr="002E2786">
        <w:rPr>
          <w:lang w:val="es-US"/>
        </w:rPr>
        <w:br/>
        <w:t xml:space="preserve">Relaciona la presión, la velocidad y la altura de un fluido en un sistema, indicando que la </w:t>
      </w:r>
      <w:r w:rsidRPr="002E2786">
        <w:rPr>
          <w:b/>
          <w:bCs/>
          <w:lang w:val="es-US"/>
        </w:rPr>
        <w:t>energía total se conserva</w:t>
      </w:r>
      <w:r w:rsidRPr="002E2786">
        <w:rPr>
          <w:lang w:val="es-US"/>
        </w:rPr>
        <w:t xml:space="preserve"> si no hay pérdidas. </w:t>
      </w:r>
      <m:oMath>
        <m:r>
          <w:rPr>
            <w:rFonts w:ascii="Cambria Math" w:hAnsi="Cambria Math"/>
          </w:rPr>
          <m:t>P</m:t>
        </m:r>
        <m:r>
          <m:rPr>
            <m:sty m:val="p"/>
          </m:rPr>
          <w:rPr>
            <w:rFonts w:ascii="Cambria Math" w:hAnsi="Cambria Math"/>
            <w:lang w:val="es-US"/>
          </w:rPr>
          <m:t>+</m:t>
        </m:r>
        <m:f>
          <m:fPr>
            <m:ctrlPr>
              <w:rPr>
                <w:rFonts w:ascii="Cambria Math" w:hAnsi="Cambria Math"/>
              </w:rPr>
            </m:ctrlPr>
          </m:fPr>
          <m:num>
            <m:r>
              <w:rPr>
                <w:rFonts w:ascii="Cambria Math" w:hAnsi="Cambria Math"/>
                <w:lang w:val="es-US"/>
              </w:rPr>
              <m:t>1</m:t>
            </m:r>
          </m:num>
          <m:den>
            <m:r>
              <w:rPr>
                <w:rFonts w:ascii="Cambria Math" w:hAnsi="Cambria Math"/>
                <w:lang w:val="es-US"/>
              </w:rPr>
              <m:t>2</m:t>
            </m:r>
          </m:den>
        </m:f>
        <m:r>
          <w:rPr>
            <w:rFonts w:ascii="Cambria Math" w:hAnsi="Cambria Math"/>
          </w:rPr>
          <m:t>ρ</m:t>
        </m:r>
        <m:sSup>
          <m:sSupPr>
            <m:ctrlPr>
              <w:rPr>
                <w:rFonts w:ascii="Cambria Math" w:hAnsi="Cambria Math"/>
              </w:rPr>
            </m:ctrlPr>
          </m:sSupPr>
          <m:e>
            <m:r>
              <w:rPr>
                <w:rFonts w:ascii="Cambria Math" w:hAnsi="Cambria Math"/>
              </w:rPr>
              <m:t>v</m:t>
            </m:r>
          </m:e>
          <m:sup>
            <m:r>
              <w:rPr>
                <w:rFonts w:ascii="Cambria Math" w:hAnsi="Cambria Math"/>
                <w:lang w:val="es-US"/>
              </w:rPr>
              <m:t>2</m:t>
            </m:r>
          </m:sup>
        </m:sSup>
        <m:r>
          <m:rPr>
            <m:sty m:val="p"/>
          </m:rPr>
          <w:rPr>
            <w:rFonts w:ascii="Cambria Math" w:hAnsi="Cambria Math"/>
            <w:lang w:val="es-US"/>
          </w:rPr>
          <m:t>+</m:t>
        </m:r>
        <m:r>
          <w:rPr>
            <w:rFonts w:ascii="Cambria Math" w:hAnsi="Cambria Math"/>
          </w:rPr>
          <m:t>ρg</m:t>
        </m:r>
        <m:r>
          <w:rPr>
            <w:rFonts w:ascii="Cambria Math" w:hAnsi="Cambria Math"/>
            <w:lang w:val="es-US"/>
          </w:rPr>
          <m:t>h</m:t>
        </m:r>
        <m:r>
          <m:rPr>
            <m:sty m:val="p"/>
          </m:rPr>
          <w:rPr>
            <w:rFonts w:ascii="Cambria Math" w:hAnsi="Cambria Math"/>
            <w:lang w:val="es-US"/>
          </w:rPr>
          <m:t>=</m:t>
        </m:r>
        <m:r>
          <m:rPr>
            <m:nor/>
          </m:rPr>
          <m:t>constante</m:t>
        </m:r>
      </m:oMath>
    </w:p>
    <w:p w14:paraId="1D0C65F6" w14:textId="77777777" w:rsidR="002037DF" w:rsidRDefault="002037DF">
      <w:pPr>
        <w:pStyle w:val="Compact"/>
        <w:numPr>
          <w:ilvl w:val="1"/>
          <w:numId w:val="3"/>
        </w:numPr>
      </w:pPr>
      <w:r>
        <w:rPr>
          <w:b/>
          <w:bCs/>
        </w:rPr>
        <w:t>P</w:t>
      </w:r>
      <w:r>
        <w:t>: presión estática</w:t>
      </w:r>
    </w:p>
    <w:p w14:paraId="7FB05266" w14:textId="77777777" w:rsidR="002037DF" w:rsidRDefault="002037DF">
      <w:pPr>
        <w:pStyle w:val="Compact"/>
        <w:numPr>
          <w:ilvl w:val="1"/>
          <w:numId w:val="3"/>
        </w:numPr>
      </w:pPr>
      <w:r>
        <w:rPr>
          <w:b/>
          <w:bCs/>
        </w:rPr>
        <w:t>ρ</w:t>
      </w:r>
      <w:r>
        <w:t>: densidad del fluido</w:t>
      </w:r>
    </w:p>
    <w:p w14:paraId="2A561090" w14:textId="77777777" w:rsidR="002037DF" w:rsidRDefault="002037DF">
      <w:pPr>
        <w:pStyle w:val="Compact"/>
        <w:numPr>
          <w:ilvl w:val="1"/>
          <w:numId w:val="3"/>
        </w:numPr>
      </w:pPr>
      <w:r>
        <w:rPr>
          <w:b/>
          <w:bCs/>
        </w:rPr>
        <w:t>v</w:t>
      </w:r>
      <w:r>
        <w:t>: velocidad</w:t>
      </w:r>
    </w:p>
    <w:p w14:paraId="42C62161" w14:textId="77777777" w:rsidR="002037DF" w:rsidRDefault="002037DF">
      <w:pPr>
        <w:pStyle w:val="Compact"/>
        <w:numPr>
          <w:ilvl w:val="1"/>
          <w:numId w:val="3"/>
        </w:numPr>
      </w:pPr>
      <w:r>
        <w:rPr>
          <w:b/>
          <w:bCs/>
        </w:rPr>
        <w:t>h</w:t>
      </w:r>
      <w:r>
        <w:t>: altura</w:t>
      </w:r>
    </w:p>
    <w:p w14:paraId="45FB6180" w14:textId="77777777" w:rsidR="002037DF" w:rsidRDefault="002037DF">
      <w:pPr>
        <w:pStyle w:val="Compact"/>
        <w:numPr>
          <w:ilvl w:val="1"/>
          <w:numId w:val="3"/>
        </w:numPr>
      </w:pPr>
      <w:r>
        <w:rPr>
          <w:b/>
          <w:bCs/>
        </w:rPr>
        <w:t>g</w:t>
      </w:r>
      <w:r>
        <w:t>: gravedad</w:t>
      </w:r>
    </w:p>
    <w:p w14:paraId="57D84E7B" w14:textId="77777777" w:rsidR="002037DF" w:rsidRPr="002E2786" w:rsidRDefault="002037DF">
      <w:pPr>
        <w:numPr>
          <w:ilvl w:val="0"/>
          <w:numId w:val="3"/>
        </w:numPr>
        <w:rPr>
          <w:lang w:val="es-US"/>
        </w:rPr>
      </w:pPr>
      <w:r w:rsidRPr="002E2786">
        <w:rPr>
          <w:b/>
          <w:bCs/>
          <w:lang w:val="es-US"/>
        </w:rPr>
        <w:t>Ecuación de continuidad</w:t>
      </w:r>
      <w:r w:rsidRPr="002E2786">
        <w:rPr>
          <w:lang w:val="es-US"/>
        </w:rPr>
        <w:br/>
        <w:t xml:space="preserve">Explica que, en un flujo constante, el caudal que entra en una sección es igual al que sale: </w:t>
      </w:r>
      <m:oMath>
        <m:sSub>
          <m:sSubPr>
            <m:ctrlPr>
              <w:rPr>
                <w:rFonts w:ascii="Cambria Math" w:hAnsi="Cambria Math"/>
              </w:rPr>
            </m:ctrlPr>
          </m:sSubPr>
          <m:e>
            <m:r>
              <w:rPr>
                <w:rFonts w:ascii="Cambria Math" w:hAnsi="Cambria Math"/>
              </w:rPr>
              <m:t>A</m:t>
            </m:r>
          </m:e>
          <m:sub>
            <m:r>
              <w:rPr>
                <w:rFonts w:ascii="Cambria Math" w:hAnsi="Cambria Math"/>
                <w:lang w:val="es-US"/>
              </w:rPr>
              <m:t>1</m:t>
            </m:r>
          </m:sub>
        </m:sSub>
        <m:sSub>
          <m:sSubPr>
            <m:ctrlPr>
              <w:rPr>
                <w:rFonts w:ascii="Cambria Math" w:hAnsi="Cambria Math"/>
              </w:rPr>
            </m:ctrlPr>
          </m:sSubPr>
          <m:e>
            <m:r>
              <w:rPr>
                <w:rFonts w:ascii="Cambria Math" w:hAnsi="Cambria Math"/>
              </w:rPr>
              <m:t>v</m:t>
            </m:r>
          </m:e>
          <m:sub>
            <m:r>
              <w:rPr>
                <w:rFonts w:ascii="Cambria Math" w:hAnsi="Cambria Math"/>
                <w:lang w:val="es-US"/>
              </w:rPr>
              <m:t>1</m:t>
            </m:r>
          </m:sub>
        </m:sSub>
        <m:r>
          <m:rPr>
            <m:sty m:val="p"/>
          </m:rPr>
          <w:rPr>
            <w:rFonts w:ascii="Cambria Math" w:hAnsi="Cambria Math"/>
            <w:lang w:val="es-US"/>
          </w:rPr>
          <m:t>=</m:t>
        </m:r>
        <m:sSub>
          <m:sSubPr>
            <m:ctrlPr>
              <w:rPr>
                <w:rFonts w:ascii="Cambria Math" w:hAnsi="Cambria Math"/>
              </w:rPr>
            </m:ctrlPr>
          </m:sSubPr>
          <m:e>
            <m:r>
              <w:rPr>
                <w:rFonts w:ascii="Cambria Math" w:hAnsi="Cambria Math"/>
              </w:rPr>
              <m:t>A</m:t>
            </m:r>
          </m:e>
          <m:sub>
            <m:r>
              <w:rPr>
                <w:rFonts w:ascii="Cambria Math" w:hAnsi="Cambria Math"/>
                <w:lang w:val="es-US"/>
              </w:rPr>
              <m:t>2</m:t>
            </m:r>
          </m:sub>
        </m:sSub>
        <m:sSub>
          <m:sSubPr>
            <m:ctrlPr>
              <w:rPr>
                <w:rFonts w:ascii="Cambria Math" w:hAnsi="Cambria Math"/>
              </w:rPr>
            </m:ctrlPr>
          </m:sSubPr>
          <m:e>
            <m:r>
              <w:rPr>
                <w:rFonts w:ascii="Cambria Math" w:hAnsi="Cambria Math"/>
              </w:rPr>
              <m:t>v</m:t>
            </m:r>
          </m:e>
          <m:sub>
            <m:r>
              <w:rPr>
                <w:rFonts w:ascii="Cambria Math" w:hAnsi="Cambria Math"/>
                <w:lang w:val="es-US"/>
              </w:rPr>
              <m:t>2</m:t>
            </m:r>
          </m:sub>
        </m:sSub>
      </m:oMath>
    </w:p>
    <w:p w14:paraId="20479C80" w14:textId="77777777" w:rsidR="002037DF" w:rsidRPr="002E2786" w:rsidRDefault="002037DF">
      <w:pPr>
        <w:pStyle w:val="Compact"/>
        <w:numPr>
          <w:ilvl w:val="1"/>
          <w:numId w:val="3"/>
        </w:numPr>
        <w:rPr>
          <w:lang w:val="es-US"/>
        </w:rPr>
      </w:pPr>
      <w:r w:rsidRPr="002E2786">
        <w:rPr>
          <w:lang w:val="es-US"/>
        </w:rPr>
        <w:t>Si el área disminuye, la velocidad aumenta (y viceversa).</w:t>
      </w:r>
    </w:p>
    <w:p w14:paraId="764BAFD7" w14:textId="77777777" w:rsidR="002037DF" w:rsidRPr="002E2786" w:rsidRDefault="002037DF">
      <w:pPr>
        <w:numPr>
          <w:ilvl w:val="0"/>
          <w:numId w:val="3"/>
        </w:numPr>
        <w:rPr>
          <w:lang w:val="es-US"/>
        </w:rPr>
      </w:pPr>
      <w:r w:rsidRPr="002E2786">
        <w:rPr>
          <w:b/>
          <w:bCs/>
          <w:lang w:val="es-US"/>
        </w:rPr>
        <w:t>Principio de conservación de la energía</w:t>
      </w:r>
      <w:r w:rsidRPr="002E2786">
        <w:rPr>
          <w:lang w:val="es-US"/>
        </w:rPr>
        <w:t xml:space="preserve"> aplicado a fluidos: Útil para estudiar turbinas, bombas y toberas.</w:t>
      </w:r>
    </w:p>
    <w:p w14:paraId="50A5C709" w14:textId="77777777" w:rsidR="002037DF" w:rsidRDefault="00000000" w:rsidP="002037DF">
      <w:r>
        <w:pict w14:anchorId="0C0186B2">
          <v:rect id="_x0000_i1033" style="width:0;height:1.5pt" o:hralign="center" o:hrstd="t" o:hr="t"/>
        </w:pict>
      </w:r>
    </w:p>
    <w:p w14:paraId="02D18EE6" w14:textId="77777777" w:rsidR="002037DF" w:rsidRDefault="002037DF" w:rsidP="002037DF">
      <w:pPr>
        <w:pStyle w:val="Heading2"/>
      </w:pPr>
      <w:bookmarkStart w:id="10" w:name="conceptos-importantes"/>
      <w:bookmarkEnd w:id="9"/>
      <w:r>
        <w:t>🌀 Conceptos importantes</w:t>
      </w:r>
    </w:p>
    <w:p w14:paraId="3C63ACE0" w14:textId="77777777" w:rsidR="002037DF" w:rsidRPr="002E2786" w:rsidRDefault="002037DF">
      <w:pPr>
        <w:pStyle w:val="Compact"/>
        <w:numPr>
          <w:ilvl w:val="0"/>
          <w:numId w:val="3"/>
        </w:numPr>
        <w:rPr>
          <w:lang w:val="es-US"/>
        </w:rPr>
      </w:pPr>
      <w:r w:rsidRPr="002E2786">
        <w:rPr>
          <w:b/>
          <w:bCs/>
          <w:lang w:val="es-US"/>
        </w:rPr>
        <w:t>Líneas de corriente</w:t>
      </w:r>
      <w:r w:rsidRPr="002E2786">
        <w:rPr>
          <w:lang w:val="es-US"/>
        </w:rPr>
        <w:t>: Trayectorias que siguen las partículas del fluido.</w:t>
      </w:r>
    </w:p>
    <w:p w14:paraId="56EBE45E" w14:textId="77777777" w:rsidR="002037DF" w:rsidRPr="002E2786" w:rsidRDefault="002037DF">
      <w:pPr>
        <w:pStyle w:val="Compact"/>
        <w:numPr>
          <w:ilvl w:val="0"/>
          <w:numId w:val="3"/>
        </w:numPr>
        <w:rPr>
          <w:lang w:val="es-US"/>
        </w:rPr>
      </w:pPr>
      <w:r w:rsidRPr="002E2786">
        <w:rPr>
          <w:b/>
          <w:bCs/>
          <w:lang w:val="es-US"/>
        </w:rPr>
        <w:t>Presión dinámica</w:t>
      </w:r>
      <w:r w:rsidRPr="002E2786">
        <w:rPr>
          <w:lang w:val="es-US"/>
        </w:rPr>
        <w:t xml:space="preserve"> vs </w:t>
      </w:r>
      <w:r w:rsidRPr="002E2786">
        <w:rPr>
          <w:b/>
          <w:bCs/>
          <w:lang w:val="es-US"/>
        </w:rPr>
        <w:t>presión estática</w:t>
      </w:r>
      <w:r w:rsidRPr="002E2786">
        <w:rPr>
          <w:lang w:val="es-US"/>
        </w:rPr>
        <w:t>: La primera está asociada a la velocidad, la segunda al estado de reposo.</w:t>
      </w:r>
    </w:p>
    <w:p w14:paraId="32A4D692" w14:textId="77777777" w:rsidR="002037DF" w:rsidRPr="002E2786" w:rsidRDefault="002037DF">
      <w:pPr>
        <w:pStyle w:val="Compact"/>
        <w:numPr>
          <w:ilvl w:val="0"/>
          <w:numId w:val="3"/>
        </w:numPr>
        <w:rPr>
          <w:lang w:val="es-US"/>
        </w:rPr>
      </w:pPr>
      <w:r w:rsidRPr="002E2786">
        <w:rPr>
          <w:b/>
          <w:bCs/>
          <w:lang w:val="es-US"/>
        </w:rPr>
        <w:t>Número de Reynolds</w:t>
      </w:r>
      <w:r w:rsidRPr="002E2786">
        <w:rPr>
          <w:lang w:val="es-US"/>
        </w:rPr>
        <w:t xml:space="preserve">: Indica si el flujo es </w:t>
      </w:r>
      <w:r w:rsidRPr="002E2786">
        <w:rPr>
          <w:i/>
          <w:iCs/>
          <w:lang w:val="es-US"/>
        </w:rPr>
        <w:t>laminar</w:t>
      </w:r>
      <w:r w:rsidRPr="002E2786">
        <w:rPr>
          <w:lang w:val="es-US"/>
        </w:rPr>
        <w:t xml:space="preserve"> (ordenado) o </w:t>
      </w:r>
      <w:r w:rsidRPr="002E2786">
        <w:rPr>
          <w:i/>
          <w:iCs/>
          <w:lang w:val="es-US"/>
        </w:rPr>
        <w:t>turbulento</w:t>
      </w:r>
      <w:r w:rsidRPr="002E2786">
        <w:rPr>
          <w:lang w:val="es-US"/>
        </w:rPr>
        <w:t xml:space="preserve"> (caótico).</w:t>
      </w:r>
    </w:p>
    <w:p w14:paraId="78C87282" w14:textId="77777777" w:rsidR="002037DF" w:rsidRDefault="00000000" w:rsidP="002037DF">
      <w:r>
        <w:pict w14:anchorId="31990ED1">
          <v:rect id="_x0000_i1034" style="width:0;height:1.5pt" o:hralign="center" o:hrstd="t" o:hr="t"/>
        </w:pict>
      </w:r>
    </w:p>
    <w:p w14:paraId="3CDDCC67" w14:textId="77777777" w:rsidR="002037DF" w:rsidRDefault="002037DF" w:rsidP="002037DF">
      <w:pPr>
        <w:pStyle w:val="Heading2"/>
      </w:pPr>
      <w:bookmarkStart w:id="11" w:name="aplicaciones-prácticas"/>
      <w:bookmarkEnd w:id="10"/>
      <w:r>
        <w:t>⚙️ Aplicaciones prácticas</w:t>
      </w:r>
    </w:p>
    <w:p w14:paraId="23F769E8" w14:textId="77777777" w:rsidR="002037DF" w:rsidRPr="002E2786" w:rsidRDefault="002037DF">
      <w:pPr>
        <w:pStyle w:val="Compact"/>
        <w:numPr>
          <w:ilvl w:val="0"/>
          <w:numId w:val="3"/>
        </w:numPr>
        <w:rPr>
          <w:lang w:val="es-US"/>
        </w:rPr>
      </w:pPr>
      <w:r w:rsidRPr="002E2786">
        <w:rPr>
          <w:b/>
          <w:bCs/>
          <w:lang w:val="es-US"/>
        </w:rPr>
        <w:t>Ingeniería naval y aeronáutica</w:t>
      </w:r>
      <w:r w:rsidRPr="002E2786">
        <w:rPr>
          <w:lang w:val="es-US"/>
        </w:rPr>
        <w:t xml:space="preserve"> → diseño de cascos y alas.</w:t>
      </w:r>
    </w:p>
    <w:p w14:paraId="65A69EA1" w14:textId="77777777" w:rsidR="002037DF" w:rsidRPr="002E2786" w:rsidRDefault="002037DF">
      <w:pPr>
        <w:pStyle w:val="Compact"/>
        <w:numPr>
          <w:ilvl w:val="0"/>
          <w:numId w:val="3"/>
        </w:numPr>
        <w:rPr>
          <w:lang w:val="es-US"/>
        </w:rPr>
      </w:pPr>
      <w:r w:rsidRPr="002E2786">
        <w:rPr>
          <w:b/>
          <w:bCs/>
          <w:lang w:val="es-US"/>
        </w:rPr>
        <w:t>Tuberías industriales</w:t>
      </w:r>
      <w:r w:rsidRPr="002E2786">
        <w:rPr>
          <w:lang w:val="es-US"/>
        </w:rPr>
        <w:t xml:space="preserve"> → cálculo de pérdidas de carga y optimización de caudales.</w:t>
      </w:r>
    </w:p>
    <w:p w14:paraId="44206CEA" w14:textId="77777777" w:rsidR="002037DF" w:rsidRPr="002E2786" w:rsidRDefault="002037DF">
      <w:pPr>
        <w:pStyle w:val="Compact"/>
        <w:numPr>
          <w:ilvl w:val="0"/>
          <w:numId w:val="3"/>
        </w:numPr>
        <w:rPr>
          <w:lang w:val="es-US"/>
        </w:rPr>
      </w:pPr>
      <w:r w:rsidRPr="002E2786">
        <w:rPr>
          <w:b/>
          <w:bCs/>
          <w:lang w:val="es-US"/>
        </w:rPr>
        <w:t>Hidroelectricidad</w:t>
      </w:r>
      <w:r w:rsidRPr="002E2786">
        <w:rPr>
          <w:lang w:val="es-US"/>
        </w:rPr>
        <w:t xml:space="preserve"> → diseño de turbinas y canales.</w:t>
      </w:r>
    </w:p>
    <w:p w14:paraId="2AFF3276" w14:textId="77777777" w:rsidR="002037DF" w:rsidRPr="002E2786" w:rsidRDefault="002037DF">
      <w:pPr>
        <w:pStyle w:val="Compact"/>
        <w:numPr>
          <w:ilvl w:val="0"/>
          <w:numId w:val="3"/>
        </w:numPr>
        <w:rPr>
          <w:lang w:val="es-US"/>
        </w:rPr>
      </w:pPr>
      <w:r w:rsidRPr="002E2786">
        <w:rPr>
          <w:b/>
          <w:bCs/>
          <w:lang w:val="es-US"/>
        </w:rPr>
        <w:t>Medicina</w:t>
      </w:r>
      <w:r w:rsidRPr="002E2786">
        <w:rPr>
          <w:lang w:val="es-US"/>
        </w:rPr>
        <w:t xml:space="preserve"> → dinámica de la sangre en arterias y venas.</w:t>
      </w:r>
    </w:p>
    <w:bookmarkEnd w:id="11"/>
    <w:p w14:paraId="6F21EAE0" w14:textId="77777777" w:rsidR="002037DF" w:rsidRPr="00001ED0" w:rsidRDefault="002037DF" w:rsidP="002037DF">
      <w:pPr>
        <w:rPr>
          <w:lang w:val="es-US"/>
        </w:rPr>
      </w:pPr>
    </w:p>
    <w:p w14:paraId="53586226" w14:textId="77777777" w:rsidR="002037DF" w:rsidRPr="004D14C0" w:rsidRDefault="002037DF" w:rsidP="002037DF">
      <w:pPr>
        <w:pStyle w:val="Heading2"/>
        <w:rPr>
          <w:lang w:val="es-US"/>
        </w:rPr>
      </w:pPr>
      <w:bookmarkStart w:id="12" w:name="qué-es-la-neumática"/>
      <w:r>
        <w:t>🌬️</w:t>
      </w:r>
      <w:r w:rsidRPr="002037DF">
        <w:rPr>
          <w:sz w:val="44"/>
          <w:szCs w:val="44"/>
          <w:lang w:val="es-US"/>
        </w:rPr>
        <w:t xml:space="preserve"> ¿Qué es la neumática?</w:t>
      </w:r>
    </w:p>
    <w:p w14:paraId="00BA1C95" w14:textId="77777777" w:rsidR="002037DF" w:rsidRPr="004D14C0" w:rsidRDefault="002037DF" w:rsidP="002037DF">
      <w:pPr>
        <w:pStyle w:val="FirstParagraph"/>
        <w:rPr>
          <w:lang w:val="es-US"/>
        </w:rPr>
      </w:pPr>
      <w:r w:rsidRPr="004D14C0">
        <w:rPr>
          <w:lang w:val="es-US"/>
        </w:rPr>
        <w:t xml:space="preserve">Es la rama de la física y la tecnología que estudia y aplica el uso de </w:t>
      </w:r>
      <w:r w:rsidRPr="004D14C0">
        <w:rPr>
          <w:b/>
          <w:bCs/>
          <w:lang w:val="es-US"/>
        </w:rPr>
        <w:t>fluidos compresibles</w:t>
      </w:r>
      <w:r w:rsidRPr="004D14C0">
        <w:rPr>
          <w:lang w:val="es-US"/>
        </w:rPr>
        <w:t xml:space="preserve"> (principalmente gases, como el aire) para </w:t>
      </w:r>
      <w:r w:rsidRPr="004D14C0">
        <w:rPr>
          <w:b/>
          <w:bCs/>
          <w:lang w:val="es-US"/>
        </w:rPr>
        <w:t>transmitir y controlar energía</w:t>
      </w:r>
      <w:r w:rsidRPr="004D14C0">
        <w:rPr>
          <w:lang w:val="es-US"/>
        </w:rPr>
        <w:t>.</w:t>
      </w:r>
      <w:r w:rsidRPr="004D14C0">
        <w:rPr>
          <w:lang w:val="es-US"/>
        </w:rPr>
        <w:br/>
        <w:t xml:space="preserve">En la práctica, la neumática emplea </w:t>
      </w:r>
      <w:r w:rsidRPr="004D14C0">
        <w:rPr>
          <w:b/>
          <w:bCs/>
          <w:lang w:val="es-US"/>
        </w:rPr>
        <w:t>aire comprimido</w:t>
      </w:r>
      <w:r w:rsidRPr="004D14C0">
        <w:rPr>
          <w:lang w:val="es-US"/>
        </w:rPr>
        <w:t xml:space="preserve"> como medio seguro, limpio y fácil de almacenar para accionar mecanismos.</w:t>
      </w:r>
    </w:p>
    <w:p w14:paraId="7EE72C42" w14:textId="77777777" w:rsidR="002037DF" w:rsidRDefault="00000000" w:rsidP="002037DF">
      <w:r>
        <w:pict w14:anchorId="100CF039">
          <v:rect id="_x0000_i1035" style="width:0;height:1.5pt" o:hralign="center" o:hrstd="t" o:hr="t"/>
        </w:pict>
      </w:r>
    </w:p>
    <w:p w14:paraId="0599DFA9" w14:textId="77777777" w:rsidR="002037DF" w:rsidRPr="004D14C0" w:rsidRDefault="002037DF" w:rsidP="002037DF">
      <w:pPr>
        <w:pStyle w:val="Heading2"/>
        <w:rPr>
          <w:lang w:val="es-US"/>
        </w:rPr>
      </w:pPr>
      <w:bookmarkStart w:id="13" w:name="principios-físicos-en-los-que-se-basa"/>
      <w:bookmarkEnd w:id="12"/>
      <w:r>
        <w:t>🔍</w:t>
      </w:r>
      <w:r w:rsidRPr="004D14C0">
        <w:rPr>
          <w:lang w:val="es-US"/>
        </w:rPr>
        <w:t xml:space="preserve"> Principios físicos en los que se basa</w:t>
      </w:r>
    </w:p>
    <w:p w14:paraId="7B2602D3" w14:textId="77777777" w:rsidR="002037DF" w:rsidRPr="004D14C0" w:rsidRDefault="002037DF">
      <w:pPr>
        <w:pStyle w:val="Compact"/>
        <w:numPr>
          <w:ilvl w:val="0"/>
          <w:numId w:val="3"/>
        </w:numPr>
        <w:rPr>
          <w:lang w:val="es-US"/>
        </w:rPr>
      </w:pPr>
      <w:r w:rsidRPr="004D14C0">
        <w:rPr>
          <w:b/>
          <w:bCs/>
          <w:lang w:val="es-US"/>
        </w:rPr>
        <w:t>Ley de Boyle-Mariotte</w:t>
      </w:r>
      <w:r w:rsidRPr="004D14C0">
        <w:rPr>
          <w:lang w:val="es-US"/>
        </w:rPr>
        <w:t>: A temperatura constante, el volumen de un gas es inversamente proporcional a la presión que se le aplica (</w:t>
      </w:r>
      <m:oMath>
        <m:r>
          <w:rPr>
            <w:rFonts w:ascii="Cambria Math" w:hAnsi="Cambria Math"/>
          </w:rPr>
          <m:t>P</m:t>
        </m:r>
        <m:r>
          <m:rPr>
            <m:sty m:val="p"/>
          </m:rPr>
          <w:rPr>
            <w:rFonts w:ascii="Cambria Math" w:hAnsi="Cambria Math"/>
            <w:lang w:val="es-US"/>
          </w:rPr>
          <m:t>⋅</m:t>
        </m:r>
        <m:r>
          <w:rPr>
            <w:rFonts w:ascii="Cambria Math" w:hAnsi="Cambria Math"/>
          </w:rPr>
          <m:t>V</m:t>
        </m:r>
        <m:r>
          <m:rPr>
            <m:sty m:val="p"/>
          </m:rPr>
          <w:rPr>
            <w:rFonts w:ascii="Cambria Math" w:hAnsi="Cambria Math"/>
            <w:lang w:val="es-US"/>
          </w:rPr>
          <m:t>=</m:t>
        </m:r>
        <m:r>
          <m:rPr>
            <m:nor/>
          </m:rPr>
          <w:rPr>
            <w:lang w:val="es-US"/>
          </w:rPr>
          <m:t>constante</m:t>
        </m:r>
      </m:oMath>
      <w:r w:rsidRPr="004D14C0">
        <w:rPr>
          <w:lang w:val="es-US"/>
        </w:rPr>
        <w:t>).</w:t>
      </w:r>
    </w:p>
    <w:p w14:paraId="7C474DD6" w14:textId="77777777" w:rsidR="002037DF" w:rsidRPr="004D14C0" w:rsidRDefault="002037DF">
      <w:pPr>
        <w:pStyle w:val="Compact"/>
        <w:numPr>
          <w:ilvl w:val="0"/>
          <w:numId w:val="3"/>
        </w:numPr>
        <w:rPr>
          <w:lang w:val="es-US"/>
        </w:rPr>
      </w:pPr>
      <w:r w:rsidRPr="004D14C0">
        <w:rPr>
          <w:b/>
          <w:bCs/>
          <w:lang w:val="es-US"/>
        </w:rPr>
        <w:t>Principio de Pascal</w:t>
      </w:r>
      <w:r w:rsidRPr="004D14C0">
        <w:rPr>
          <w:lang w:val="es-US"/>
        </w:rPr>
        <w:t>: La presión aplicada a un fluido se transmite uniformemente en todas las direcciones.</w:t>
      </w:r>
    </w:p>
    <w:p w14:paraId="56820E3E" w14:textId="77777777" w:rsidR="002037DF" w:rsidRPr="004D14C0" w:rsidRDefault="002037DF">
      <w:pPr>
        <w:pStyle w:val="Compact"/>
        <w:numPr>
          <w:ilvl w:val="0"/>
          <w:numId w:val="3"/>
        </w:numPr>
        <w:rPr>
          <w:lang w:val="es-US"/>
        </w:rPr>
      </w:pPr>
      <w:r w:rsidRPr="004D14C0">
        <w:rPr>
          <w:b/>
          <w:bCs/>
          <w:lang w:val="es-US"/>
        </w:rPr>
        <w:t>Compresibilidad</w:t>
      </w:r>
      <w:r w:rsidRPr="004D14C0">
        <w:rPr>
          <w:lang w:val="es-US"/>
        </w:rPr>
        <w:t>: Propiedad de los gases de variar su volumen ante cambios de presión.</w:t>
      </w:r>
    </w:p>
    <w:p w14:paraId="566931F8" w14:textId="77777777" w:rsidR="002037DF" w:rsidRPr="004D14C0" w:rsidRDefault="002037DF">
      <w:pPr>
        <w:pStyle w:val="Compact"/>
        <w:numPr>
          <w:ilvl w:val="0"/>
          <w:numId w:val="3"/>
        </w:numPr>
        <w:rPr>
          <w:lang w:val="es-US"/>
        </w:rPr>
      </w:pPr>
      <w:r w:rsidRPr="004D14C0">
        <w:rPr>
          <w:b/>
          <w:bCs/>
          <w:lang w:val="es-US"/>
        </w:rPr>
        <w:t>Expansión</w:t>
      </w:r>
      <w:r w:rsidRPr="004D14C0">
        <w:rPr>
          <w:lang w:val="es-US"/>
        </w:rPr>
        <w:t>: El aire comprimido, al liberarse, puede realizar trabajo mecánico (mover un pistón, por ejemplo).</w:t>
      </w:r>
    </w:p>
    <w:p w14:paraId="1CAEE1F2" w14:textId="77777777" w:rsidR="002037DF" w:rsidRDefault="00000000" w:rsidP="002037DF">
      <w:r>
        <w:pict w14:anchorId="5B688629">
          <v:rect id="_x0000_i1036" style="width:0;height:1.5pt" o:hralign="center" o:hrstd="t" o:hr="t"/>
        </w:pict>
      </w:r>
    </w:p>
    <w:p w14:paraId="7C1EB523" w14:textId="77777777" w:rsidR="002037DF" w:rsidRPr="004D14C0" w:rsidRDefault="002037DF" w:rsidP="002037DF">
      <w:pPr>
        <w:pStyle w:val="Heading2"/>
        <w:rPr>
          <w:lang w:val="es-US"/>
        </w:rPr>
      </w:pPr>
      <w:bookmarkStart w:id="14" w:name="X628dafb9bfe0d2e48af2b8c72f274e09692e91c"/>
      <w:bookmarkEnd w:id="13"/>
      <w:r w:rsidRPr="004D14C0">
        <w:rPr>
          <w:lang w:val="es-US"/>
        </w:rPr>
        <w:t>⚙</w:t>
      </w:r>
      <w:r>
        <w:t>️</w:t>
      </w:r>
      <w:r w:rsidRPr="004D14C0">
        <w:rPr>
          <w:lang w:val="es-US"/>
        </w:rPr>
        <w:t xml:space="preserve"> Componentes básicos de un sistema neumático</w:t>
      </w:r>
    </w:p>
    <w:p w14:paraId="4117F0B5" w14:textId="77777777" w:rsidR="002037DF" w:rsidRPr="004D14C0" w:rsidRDefault="002037DF">
      <w:pPr>
        <w:pStyle w:val="Compact"/>
        <w:numPr>
          <w:ilvl w:val="0"/>
          <w:numId w:val="3"/>
        </w:numPr>
        <w:rPr>
          <w:lang w:val="es-US"/>
        </w:rPr>
      </w:pPr>
      <w:r w:rsidRPr="004D14C0">
        <w:rPr>
          <w:b/>
          <w:bCs/>
          <w:lang w:val="es-US"/>
        </w:rPr>
        <w:t>Compresor</w:t>
      </w:r>
      <w:r w:rsidRPr="004D14C0">
        <w:rPr>
          <w:lang w:val="es-US"/>
        </w:rPr>
        <w:t xml:space="preserve"> → genera el aire comprimido.</w:t>
      </w:r>
    </w:p>
    <w:p w14:paraId="4E7A264C" w14:textId="77777777" w:rsidR="002037DF" w:rsidRPr="004D14C0" w:rsidRDefault="002037DF">
      <w:pPr>
        <w:pStyle w:val="Compact"/>
        <w:numPr>
          <w:ilvl w:val="0"/>
          <w:numId w:val="3"/>
        </w:numPr>
        <w:rPr>
          <w:lang w:val="es-US"/>
        </w:rPr>
      </w:pPr>
      <w:r w:rsidRPr="004D14C0">
        <w:rPr>
          <w:b/>
          <w:bCs/>
          <w:lang w:val="es-US"/>
        </w:rPr>
        <w:t>Depósitos o calderines</w:t>
      </w:r>
      <w:r w:rsidRPr="004D14C0">
        <w:rPr>
          <w:lang w:val="es-US"/>
        </w:rPr>
        <w:t xml:space="preserve"> → almacenan el aire y estabilizan la presión.</w:t>
      </w:r>
    </w:p>
    <w:p w14:paraId="3F1C0395" w14:textId="77777777" w:rsidR="002037DF" w:rsidRPr="004D14C0" w:rsidRDefault="002037DF">
      <w:pPr>
        <w:pStyle w:val="Compact"/>
        <w:numPr>
          <w:ilvl w:val="0"/>
          <w:numId w:val="3"/>
        </w:numPr>
        <w:rPr>
          <w:lang w:val="es-US"/>
        </w:rPr>
      </w:pPr>
      <w:r w:rsidRPr="004D14C0">
        <w:rPr>
          <w:b/>
          <w:bCs/>
          <w:lang w:val="es-US"/>
        </w:rPr>
        <w:t>Válvulas de control</w:t>
      </w:r>
      <w:r w:rsidRPr="004D14C0">
        <w:rPr>
          <w:lang w:val="es-US"/>
        </w:rPr>
        <w:t xml:space="preserve"> → regulan presión, dirección y caudal.</w:t>
      </w:r>
    </w:p>
    <w:p w14:paraId="30C23A08" w14:textId="77777777" w:rsidR="002037DF" w:rsidRDefault="002037DF">
      <w:pPr>
        <w:pStyle w:val="Compact"/>
        <w:numPr>
          <w:ilvl w:val="0"/>
          <w:numId w:val="3"/>
        </w:numPr>
      </w:pPr>
      <w:r>
        <w:rPr>
          <w:b/>
          <w:bCs/>
        </w:rPr>
        <w:t>Actuadores neumáticos</w:t>
      </w:r>
      <w:r>
        <w:t>:</w:t>
      </w:r>
    </w:p>
    <w:p w14:paraId="263902A6" w14:textId="77777777" w:rsidR="002037DF" w:rsidRDefault="002037DF">
      <w:pPr>
        <w:pStyle w:val="Compact"/>
        <w:numPr>
          <w:ilvl w:val="1"/>
          <w:numId w:val="3"/>
        </w:numPr>
      </w:pPr>
      <w:r>
        <w:t>Cilindros (movimiento lineal).</w:t>
      </w:r>
    </w:p>
    <w:p w14:paraId="7427678E" w14:textId="77777777" w:rsidR="002037DF" w:rsidRDefault="002037DF">
      <w:pPr>
        <w:pStyle w:val="Compact"/>
        <w:numPr>
          <w:ilvl w:val="1"/>
          <w:numId w:val="3"/>
        </w:numPr>
      </w:pPr>
      <w:r>
        <w:t>Motores neumáticos (movimiento rotativo).</w:t>
      </w:r>
    </w:p>
    <w:p w14:paraId="26BC96D8" w14:textId="77777777" w:rsidR="002037DF" w:rsidRPr="004D14C0" w:rsidRDefault="002037DF">
      <w:pPr>
        <w:pStyle w:val="Compact"/>
        <w:numPr>
          <w:ilvl w:val="0"/>
          <w:numId w:val="3"/>
        </w:numPr>
        <w:rPr>
          <w:lang w:val="es-US"/>
        </w:rPr>
      </w:pPr>
      <w:r w:rsidRPr="004D14C0">
        <w:rPr>
          <w:b/>
          <w:bCs/>
          <w:lang w:val="es-US"/>
        </w:rPr>
        <w:t>Tuberías y racores</w:t>
      </w:r>
      <w:r w:rsidRPr="004D14C0">
        <w:rPr>
          <w:lang w:val="es-US"/>
        </w:rPr>
        <w:t xml:space="preserve"> → distribuyen el aire.</w:t>
      </w:r>
    </w:p>
    <w:p w14:paraId="2BF39172" w14:textId="77777777" w:rsidR="002037DF" w:rsidRPr="004D14C0" w:rsidRDefault="002037DF">
      <w:pPr>
        <w:pStyle w:val="Compact"/>
        <w:numPr>
          <w:ilvl w:val="0"/>
          <w:numId w:val="3"/>
        </w:numPr>
        <w:rPr>
          <w:lang w:val="es-US"/>
        </w:rPr>
      </w:pPr>
      <w:r w:rsidRPr="004D14C0">
        <w:rPr>
          <w:b/>
          <w:bCs/>
          <w:lang w:val="es-US"/>
        </w:rPr>
        <w:t>Unidades de mantenimiento</w:t>
      </w:r>
      <w:r w:rsidRPr="004D14C0">
        <w:rPr>
          <w:lang w:val="es-US"/>
        </w:rPr>
        <w:t>: filtros, lubricadores y reguladores para optimizar el aire.</w:t>
      </w:r>
    </w:p>
    <w:p w14:paraId="3A1F8600" w14:textId="77777777" w:rsidR="002037DF" w:rsidRDefault="00000000" w:rsidP="002037DF">
      <w:r>
        <w:pict w14:anchorId="53EFA95C">
          <v:rect id="_x0000_i1037" style="width:0;height:1.5pt" o:hralign="center" o:hrstd="t" o:hr="t"/>
        </w:pict>
      </w:r>
    </w:p>
    <w:p w14:paraId="666481B1" w14:textId="77777777" w:rsidR="002037DF" w:rsidRDefault="002037DF" w:rsidP="002037DF">
      <w:pPr>
        <w:pStyle w:val="Heading2"/>
      </w:pPr>
      <w:bookmarkStart w:id="15" w:name="ventajas-frente-a-otros-sistemas"/>
      <w:bookmarkEnd w:id="14"/>
      <w:r>
        <w:t>✅ Ventajas frente a otros sistemas</w:t>
      </w:r>
    </w:p>
    <w:p w14:paraId="38D05F62" w14:textId="77777777" w:rsidR="002037DF" w:rsidRPr="004D14C0" w:rsidRDefault="002037DF">
      <w:pPr>
        <w:pStyle w:val="Compact"/>
        <w:numPr>
          <w:ilvl w:val="0"/>
          <w:numId w:val="3"/>
        </w:numPr>
        <w:rPr>
          <w:lang w:val="es-US"/>
        </w:rPr>
      </w:pPr>
      <w:r w:rsidRPr="004D14C0">
        <w:rPr>
          <w:lang w:val="es-US"/>
        </w:rPr>
        <w:t>Segura en entornos explosivos (sin chispas eléctricas).</w:t>
      </w:r>
    </w:p>
    <w:p w14:paraId="2CE804A6" w14:textId="77777777" w:rsidR="002037DF" w:rsidRPr="004D14C0" w:rsidRDefault="002037DF">
      <w:pPr>
        <w:pStyle w:val="Compact"/>
        <w:numPr>
          <w:ilvl w:val="0"/>
          <w:numId w:val="3"/>
        </w:numPr>
        <w:rPr>
          <w:lang w:val="es-US"/>
        </w:rPr>
      </w:pPr>
      <w:r w:rsidRPr="004D14C0">
        <w:rPr>
          <w:lang w:val="es-US"/>
        </w:rPr>
        <w:t>Limpia (el aire no contamina como aceites hidráulicos).</w:t>
      </w:r>
    </w:p>
    <w:p w14:paraId="5C072A2C" w14:textId="77777777" w:rsidR="002037DF" w:rsidRPr="004D14C0" w:rsidRDefault="002037DF">
      <w:pPr>
        <w:pStyle w:val="Compact"/>
        <w:numPr>
          <w:ilvl w:val="0"/>
          <w:numId w:val="3"/>
        </w:numPr>
        <w:rPr>
          <w:lang w:val="es-US"/>
        </w:rPr>
      </w:pPr>
      <w:r w:rsidRPr="004D14C0">
        <w:rPr>
          <w:lang w:val="es-US"/>
        </w:rPr>
        <w:t>Componentes ligeros y de bajo mantenimiento.</w:t>
      </w:r>
    </w:p>
    <w:p w14:paraId="19E9B9F8" w14:textId="77777777" w:rsidR="002037DF" w:rsidRPr="004D14C0" w:rsidRDefault="002037DF">
      <w:pPr>
        <w:pStyle w:val="Compact"/>
        <w:numPr>
          <w:ilvl w:val="0"/>
          <w:numId w:val="3"/>
        </w:numPr>
        <w:rPr>
          <w:lang w:val="es-US"/>
        </w:rPr>
      </w:pPr>
      <w:r w:rsidRPr="004D14C0">
        <w:rPr>
          <w:lang w:val="es-US"/>
        </w:rPr>
        <w:t>Respuesta rápida en maniobras repetitivas.</w:t>
      </w:r>
    </w:p>
    <w:p w14:paraId="36902CB8" w14:textId="77777777" w:rsidR="002037DF" w:rsidRDefault="00000000" w:rsidP="002037DF">
      <w:r>
        <w:pict w14:anchorId="2C411FCA">
          <v:rect id="_x0000_i1038" style="width:0;height:1.5pt" o:hralign="center" o:hrstd="t" o:hr="t"/>
        </w:pict>
      </w:r>
    </w:p>
    <w:p w14:paraId="54106F93" w14:textId="77777777" w:rsidR="002037DF" w:rsidRDefault="002037DF" w:rsidP="002037DF">
      <w:pPr>
        <w:pStyle w:val="Heading2"/>
      </w:pPr>
      <w:bookmarkStart w:id="16" w:name="limitaciones"/>
      <w:bookmarkEnd w:id="15"/>
      <w:r>
        <w:t>⚠️ Limitaciones</w:t>
      </w:r>
    </w:p>
    <w:p w14:paraId="1595475A" w14:textId="77777777" w:rsidR="002037DF" w:rsidRPr="004D14C0" w:rsidRDefault="002037DF">
      <w:pPr>
        <w:pStyle w:val="Compact"/>
        <w:numPr>
          <w:ilvl w:val="0"/>
          <w:numId w:val="3"/>
        </w:numPr>
        <w:rPr>
          <w:lang w:val="es-US"/>
        </w:rPr>
      </w:pPr>
      <w:r w:rsidRPr="004D14C0">
        <w:rPr>
          <w:lang w:val="es-US"/>
        </w:rPr>
        <w:t>Menor fuerza comparada con sistemas hidráulicos.</w:t>
      </w:r>
    </w:p>
    <w:p w14:paraId="1ADEFF38" w14:textId="77777777" w:rsidR="002037DF" w:rsidRPr="004D14C0" w:rsidRDefault="002037DF">
      <w:pPr>
        <w:pStyle w:val="Compact"/>
        <w:numPr>
          <w:ilvl w:val="0"/>
          <w:numId w:val="3"/>
        </w:numPr>
        <w:rPr>
          <w:lang w:val="es-US"/>
        </w:rPr>
      </w:pPr>
      <w:r w:rsidRPr="004D14C0">
        <w:rPr>
          <w:lang w:val="es-US"/>
        </w:rPr>
        <w:lastRenderedPageBreak/>
        <w:t>Posibles pérdidas de energía por fugas.</w:t>
      </w:r>
    </w:p>
    <w:p w14:paraId="77F1D1AB" w14:textId="77777777" w:rsidR="002037DF" w:rsidRPr="004D14C0" w:rsidRDefault="002037DF">
      <w:pPr>
        <w:pStyle w:val="Compact"/>
        <w:numPr>
          <w:ilvl w:val="0"/>
          <w:numId w:val="3"/>
        </w:numPr>
        <w:rPr>
          <w:lang w:val="es-US"/>
        </w:rPr>
      </w:pPr>
      <w:r w:rsidRPr="004D14C0">
        <w:rPr>
          <w:lang w:val="es-US"/>
        </w:rPr>
        <w:t>Menor precisión en control de posición frente a sistemas eléctricos.</w:t>
      </w:r>
    </w:p>
    <w:p w14:paraId="13059485" w14:textId="77777777" w:rsidR="002037DF" w:rsidRDefault="00000000" w:rsidP="002037DF">
      <w:r>
        <w:pict w14:anchorId="596D5B67">
          <v:rect id="_x0000_i1039" style="width:0;height:1.5pt" o:hralign="center" o:hrstd="t" o:hr="t"/>
        </w:pict>
      </w:r>
    </w:p>
    <w:bookmarkEnd w:id="16"/>
    <w:p w14:paraId="581F6E7C" w14:textId="77777777" w:rsidR="002037DF" w:rsidRDefault="002037DF" w:rsidP="002037DF">
      <w:pPr>
        <w:pStyle w:val="Heading2"/>
      </w:pPr>
      <w:r>
        <w:t>🛠️ Aplicaciones prácticas</w:t>
      </w:r>
    </w:p>
    <w:p w14:paraId="48DE5F6A" w14:textId="77777777" w:rsidR="002037DF" w:rsidRPr="004D14C0" w:rsidRDefault="002037DF">
      <w:pPr>
        <w:pStyle w:val="Compact"/>
        <w:numPr>
          <w:ilvl w:val="0"/>
          <w:numId w:val="3"/>
        </w:numPr>
        <w:rPr>
          <w:lang w:val="es-US"/>
        </w:rPr>
      </w:pPr>
      <w:r w:rsidRPr="004D14C0">
        <w:rPr>
          <w:b/>
          <w:bCs/>
          <w:lang w:val="es-US"/>
        </w:rPr>
        <w:t>Automatización industrial</w:t>
      </w:r>
      <w:r w:rsidRPr="004D14C0">
        <w:rPr>
          <w:lang w:val="es-US"/>
        </w:rPr>
        <w:t>: prensas, robots pick-and-place, sistemas de ensamblaje.</w:t>
      </w:r>
    </w:p>
    <w:p w14:paraId="15FF5395" w14:textId="77777777" w:rsidR="002037DF" w:rsidRPr="004D14C0" w:rsidRDefault="002037DF">
      <w:pPr>
        <w:pStyle w:val="Compact"/>
        <w:numPr>
          <w:ilvl w:val="0"/>
          <w:numId w:val="3"/>
        </w:numPr>
        <w:rPr>
          <w:lang w:val="es-US"/>
        </w:rPr>
      </w:pPr>
      <w:r w:rsidRPr="004D14C0">
        <w:rPr>
          <w:b/>
          <w:bCs/>
          <w:lang w:val="es-US"/>
        </w:rPr>
        <w:t>Transporte</w:t>
      </w:r>
      <w:r w:rsidRPr="004D14C0">
        <w:rPr>
          <w:lang w:val="es-US"/>
        </w:rPr>
        <w:t>: frenos neumáticos en camiones y trenes.</w:t>
      </w:r>
    </w:p>
    <w:p w14:paraId="7F362815" w14:textId="77777777" w:rsidR="002037DF" w:rsidRPr="004D14C0" w:rsidRDefault="002037DF">
      <w:pPr>
        <w:pStyle w:val="Compact"/>
        <w:numPr>
          <w:ilvl w:val="0"/>
          <w:numId w:val="3"/>
        </w:numPr>
        <w:rPr>
          <w:lang w:val="es-US"/>
        </w:rPr>
      </w:pPr>
      <w:r w:rsidRPr="004D14C0">
        <w:rPr>
          <w:b/>
          <w:bCs/>
          <w:lang w:val="es-US"/>
        </w:rPr>
        <w:t>Herramientas</w:t>
      </w:r>
      <w:r w:rsidRPr="004D14C0">
        <w:rPr>
          <w:lang w:val="es-US"/>
        </w:rPr>
        <w:t>: taladros, pistolas de impacto, grapadoras industriales.</w:t>
      </w:r>
    </w:p>
    <w:p w14:paraId="5BACAD3B" w14:textId="77777777" w:rsidR="002037DF" w:rsidRPr="004D14C0" w:rsidRDefault="002037DF">
      <w:pPr>
        <w:pStyle w:val="Compact"/>
        <w:numPr>
          <w:ilvl w:val="0"/>
          <w:numId w:val="3"/>
        </w:numPr>
        <w:rPr>
          <w:lang w:val="es-US"/>
        </w:rPr>
      </w:pPr>
      <w:r w:rsidRPr="004D14C0">
        <w:rPr>
          <w:b/>
          <w:bCs/>
          <w:lang w:val="es-US"/>
        </w:rPr>
        <w:t>Uso recreativo y de consumo</w:t>
      </w:r>
      <w:r w:rsidRPr="004D14C0">
        <w:rPr>
          <w:lang w:val="es-US"/>
        </w:rPr>
        <w:t>: inflado de neumáticos, barcas, colchones o equipos deportivos.</w:t>
      </w:r>
    </w:p>
    <w:p w14:paraId="0A7E972A" w14:textId="77777777" w:rsidR="002037DF" w:rsidRPr="004D14C0" w:rsidRDefault="002037DF">
      <w:pPr>
        <w:pStyle w:val="Compact"/>
        <w:numPr>
          <w:ilvl w:val="0"/>
          <w:numId w:val="3"/>
        </w:numPr>
        <w:rPr>
          <w:lang w:val="es-US"/>
        </w:rPr>
      </w:pPr>
      <w:r w:rsidRPr="004D14C0">
        <w:rPr>
          <w:b/>
          <w:bCs/>
          <w:lang w:val="es-US"/>
        </w:rPr>
        <w:t>Control de procesos</w:t>
      </w:r>
      <w:r w:rsidRPr="004D14C0">
        <w:rPr>
          <w:lang w:val="es-US"/>
        </w:rPr>
        <w:t>: apertura/cierre de compuertas y válvulas.</w:t>
      </w:r>
    </w:p>
    <w:p w14:paraId="3579DADC" w14:textId="77777777" w:rsidR="002037DF" w:rsidRPr="004D14C0" w:rsidRDefault="002037DF" w:rsidP="002037DF">
      <w:pPr>
        <w:pStyle w:val="FirstParagraph"/>
        <w:rPr>
          <w:lang w:val="es-US"/>
        </w:rPr>
      </w:pPr>
    </w:p>
    <w:bookmarkEnd w:id="3"/>
    <w:p w14:paraId="501DC79C" w14:textId="77777777" w:rsidR="002037DF" w:rsidRPr="002037DF" w:rsidRDefault="002037DF" w:rsidP="002037DF">
      <w:pPr>
        <w:rPr>
          <w:lang w:val="es-US"/>
        </w:rPr>
      </w:pPr>
    </w:p>
    <w:sectPr w:rsidR="002037DF" w:rsidRPr="002037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8BE0B" w14:textId="77777777" w:rsidR="002539FD" w:rsidRDefault="002539FD" w:rsidP="002037DF">
      <w:pPr>
        <w:spacing w:after="0"/>
      </w:pPr>
      <w:r>
        <w:separator/>
      </w:r>
    </w:p>
  </w:endnote>
  <w:endnote w:type="continuationSeparator" w:id="0">
    <w:p w14:paraId="0952E699" w14:textId="77777777" w:rsidR="002539FD" w:rsidRDefault="002539FD" w:rsidP="002037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55727" w14:textId="77777777" w:rsidR="002539FD" w:rsidRDefault="002539FD" w:rsidP="002037DF">
      <w:pPr>
        <w:spacing w:after="0"/>
      </w:pPr>
      <w:r>
        <w:separator/>
      </w:r>
    </w:p>
  </w:footnote>
  <w:footnote w:type="continuationSeparator" w:id="0">
    <w:p w14:paraId="2F0120B6" w14:textId="77777777" w:rsidR="002539FD" w:rsidRDefault="002539FD" w:rsidP="002037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41C15C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A6A218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6F522E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0A99201"/>
    <w:multiLevelType w:val="multilevel"/>
    <w:tmpl w:val="2DFC8D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210262218">
    <w:abstractNumId w:val="0"/>
  </w:num>
  <w:num w:numId="2" w16cid:durableId="1725329627">
    <w:abstractNumId w:val="1"/>
  </w:num>
  <w:num w:numId="3" w16cid:durableId="934628971">
    <w:abstractNumId w:val="2"/>
  </w:num>
  <w:num w:numId="4" w16cid:durableId="6258201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01ED0"/>
    <w:rsid w:val="000436E4"/>
    <w:rsid w:val="000A6B7E"/>
    <w:rsid w:val="001B4EE6"/>
    <w:rsid w:val="002037DF"/>
    <w:rsid w:val="002069BA"/>
    <w:rsid w:val="00223D94"/>
    <w:rsid w:val="002539FD"/>
    <w:rsid w:val="002811B4"/>
    <w:rsid w:val="00314339"/>
    <w:rsid w:val="00425F34"/>
    <w:rsid w:val="004505D5"/>
    <w:rsid w:val="005926EF"/>
    <w:rsid w:val="005A056E"/>
    <w:rsid w:val="005D7713"/>
    <w:rsid w:val="00600EA5"/>
    <w:rsid w:val="0061129A"/>
    <w:rsid w:val="0061376E"/>
    <w:rsid w:val="00654138"/>
    <w:rsid w:val="007803D7"/>
    <w:rsid w:val="008245C2"/>
    <w:rsid w:val="008D0784"/>
    <w:rsid w:val="008E4D7E"/>
    <w:rsid w:val="009257D8"/>
    <w:rsid w:val="009E0377"/>
    <w:rsid w:val="00B014E9"/>
    <w:rsid w:val="00B65939"/>
    <w:rsid w:val="00BD4EC2"/>
    <w:rsid w:val="00BF5158"/>
    <w:rsid w:val="00C41EE7"/>
    <w:rsid w:val="00C46DD1"/>
    <w:rsid w:val="00C666BF"/>
    <w:rsid w:val="00C77F0A"/>
    <w:rsid w:val="00D464D6"/>
    <w:rsid w:val="00D80582"/>
    <w:rsid w:val="00E054EE"/>
    <w:rsid w:val="00E05716"/>
    <w:rsid w:val="00E155FC"/>
    <w:rsid w:val="00EB5976"/>
    <w:rsid w:val="00F7290A"/>
    <w:rsid w:val="00F90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DC78E"/>
  <w15:docId w15:val="{DE531713-F0D1-432A-B3B6-156DB800E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List Bulle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ListBullet">
    <w:name w:val="List Bullet"/>
    <w:basedOn w:val="Normal"/>
    <w:uiPriority w:val="99"/>
    <w:unhideWhenUsed/>
    <w:rsid w:val="00314339"/>
    <w:pPr>
      <w:tabs>
        <w:tab w:val="num" w:pos="360"/>
      </w:tabs>
      <w:spacing w:line="276" w:lineRule="auto"/>
      <w:ind w:left="360" w:hanging="360"/>
      <w:contextualSpacing/>
    </w:pPr>
    <w:rPr>
      <w:rFonts w:ascii="Calibri" w:eastAsiaTheme="minorEastAsia" w:hAnsi="Calibri"/>
      <w:sz w:val="22"/>
      <w:szCs w:val="22"/>
    </w:rPr>
  </w:style>
  <w:style w:type="table" w:styleId="TableGrid">
    <w:name w:val="Table Grid"/>
    <w:basedOn w:val="TableNormal"/>
    <w:uiPriority w:val="59"/>
    <w:rsid w:val="00600EA5"/>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2037DF"/>
    <w:pPr>
      <w:tabs>
        <w:tab w:val="center" w:pos="4680"/>
        <w:tab w:val="right" w:pos="9360"/>
      </w:tabs>
      <w:spacing w:after="0"/>
    </w:pPr>
  </w:style>
  <w:style w:type="character" w:customStyle="1" w:styleId="HeaderChar">
    <w:name w:val="Header Char"/>
    <w:basedOn w:val="DefaultParagraphFont"/>
    <w:link w:val="Header"/>
    <w:rsid w:val="002037DF"/>
  </w:style>
  <w:style w:type="paragraph" w:styleId="Footer">
    <w:name w:val="footer"/>
    <w:basedOn w:val="Normal"/>
    <w:link w:val="FooterChar"/>
    <w:rsid w:val="002037DF"/>
    <w:pPr>
      <w:tabs>
        <w:tab w:val="center" w:pos="4680"/>
        <w:tab w:val="right" w:pos="9360"/>
      </w:tabs>
      <w:spacing w:after="0"/>
    </w:pPr>
  </w:style>
  <w:style w:type="character" w:customStyle="1" w:styleId="FooterChar">
    <w:name w:val="Footer Char"/>
    <w:basedOn w:val="DefaultParagraphFont"/>
    <w:link w:val="Footer"/>
    <w:rsid w:val="002037DF"/>
  </w:style>
  <w:style w:type="paragraph" w:styleId="ListParagraph">
    <w:name w:val="List Paragraph"/>
    <w:basedOn w:val="Normal"/>
    <w:rsid w:val="002037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59</TotalTime>
  <Pages>9</Pages>
  <Words>1890</Words>
  <Characters>1077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y M</cp:lastModifiedBy>
  <cp:revision>9</cp:revision>
  <cp:lastPrinted>2025-09-01T08:01:00Z</cp:lastPrinted>
  <dcterms:created xsi:type="dcterms:W3CDTF">1970-01-01T00:00:00Z</dcterms:created>
  <dcterms:modified xsi:type="dcterms:W3CDTF">2025-09-02T08:59:00Z</dcterms:modified>
</cp:coreProperties>
</file>